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52B083" w14:textId="29159230" w:rsidR="00FA021B" w:rsidRPr="00B63CD5" w:rsidRDefault="009C6211" w:rsidP="00CB45D0">
      <w:pPr>
        <w:pStyle w:val="Heading1"/>
        <w:spacing w:after="0" w:line="240" w:lineRule="auto"/>
      </w:pPr>
      <w:r>
        <w:t>sweetgrass</w:t>
      </w:r>
      <w:r w:rsidR="00F405EC">
        <w:t xml:space="preserve"> </w:t>
      </w:r>
      <w:r w:rsidR="00FA021B">
        <w:t>Community Grants Program</w:t>
      </w:r>
      <w:r w:rsidR="001B4B73">
        <w:t xml:space="preserve"> </w:t>
      </w:r>
      <w:r w:rsidR="00FA021B">
        <w:t>20</w:t>
      </w:r>
      <w:r w:rsidR="152A51B7">
        <w:t>2</w:t>
      </w:r>
      <w:r w:rsidR="494F202C">
        <w:t>4</w:t>
      </w:r>
      <w:r w:rsidR="007B6EB4">
        <w:t>–</w:t>
      </w:r>
      <w:r w:rsidR="00FA021B">
        <w:t>20</w:t>
      </w:r>
      <w:r w:rsidR="002246F9">
        <w:t>2</w:t>
      </w:r>
      <w:r w:rsidR="37702DDB">
        <w:t>5</w:t>
      </w:r>
    </w:p>
    <w:p w14:paraId="22437164" w14:textId="6BCF7880" w:rsidR="00577E3B" w:rsidRPr="001B4B73" w:rsidRDefault="00577E3B" w:rsidP="00CB45D0">
      <w:pPr>
        <w:pStyle w:val="Title"/>
        <w:spacing w:after="360"/>
      </w:pPr>
      <w:r w:rsidRPr="001B4B73">
        <w:t>Application Form and Work</w:t>
      </w:r>
      <w:r w:rsidR="003B39EA" w:rsidRPr="001B4B73">
        <w:t xml:space="preserve"> P</w:t>
      </w:r>
      <w:r w:rsidRPr="001B4B73">
        <w:t>lan</w:t>
      </w:r>
    </w:p>
    <w:p w14:paraId="11FC4C58" w14:textId="7FE29A5F" w:rsidR="00634555" w:rsidRPr="00963F57" w:rsidRDefault="00634555" w:rsidP="00CC292F">
      <w:pPr>
        <w:pStyle w:val="Heading1"/>
        <w:spacing w:before="120" w:after="360"/>
      </w:pPr>
      <w:r w:rsidRPr="00963F57">
        <w:t>Application Form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159"/>
        <w:gridCol w:w="7191"/>
      </w:tblGrid>
      <w:tr w:rsidR="00634555" w:rsidRPr="007B6EB4" w14:paraId="66DFABB1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4A71B305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Agency Name</w:t>
            </w:r>
          </w:p>
        </w:tc>
        <w:tc>
          <w:tcPr>
            <w:tcW w:w="7200" w:type="dxa"/>
            <w:shd w:val="clear" w:color="auto" w:fill="auto"/>
          </w:tcPr>
          <w:p w14:paraId="06EDABAC" w14:textId="6A7BB474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5B53BB18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2DCA86B6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Physical Address</w:t>
            </w:r>
          </w:p>
        </w:tc>
        <w:tc>
          <w:tcPr>
            <w:tcW w:w="7200" w:type="dxa"/>
            <w:shd w:val="clear" w:color="auto" w:fill="auto"/>
          </w:tcPr>
          <w:p w14:paraId="4D9EACB0" w14:textId="7CEBA368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16027EE3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363D7BC9" w14:textId="684D99E4" w:rsidR="00634555" w:rsidRPr="00DB3963" w:rsidRDefault="00634555" w:rsidP="00DB3963">
            <w:pPr>
              <w:pStyle w:val="Caption"/>
              <w:rPr>
                <w:b/>
                <w:iCs w:val="0"/>
              </w:rPr>
            </w:pPr>
            <w:r w:rsidRPr="00B63CD5">
              <w:rPr>
                <w:rStyle w:val="Emphasis"/>
              </w:rPr>
              <w:t>Mailing Address</w:t>
            </w:r>
            <w:r w:rsidR="00DB3963">
              <w:rPr>
                <w:rStyle w:val="Emphasis"/>
              </w:rPr>
              <w:br/>
            </w:r>
            <w:r w:rsidR="00DB3963" w:rsidRPr="00DB3963">
              <w:rPr>
                <w:rStyle w:val="Emphasis"/>
                <w:b w:val="0"/>
                <w:iCs/>
              </w:rPr>
              <w:t>(I</w:t>
            </w:r>
            <w:r w:rsidRPr="00DB3963">
              <w:t>f different</w:t>
            </w:r>
            <w:r w:rsidR="00DB3963" w:rsidRPr="00DB3963">
              <w:rPr>
                <w:rStyle w:val="Emphasis"/>
                <w:b w:val="0"/>
                <w:iCs/>
              </w:rPr>
              <w:t>)</w:t>
            </w:r>
          </w:p>
        </w:tc>
        <w:tc>
          <w:tcPr>
            <w:tcW w:w="7200" w:type="dxa"/>
            <w:shd w:val="clear" w:color="auto" w:fill="auto"/>
          </w:tcPr>
          <w:p w14:paraId="6FC28F5B" w14:textId="25A5DC97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301C2DB0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78CA826F" w14:textId="29DDF750" w:rsidR="007546E5" w:rsidRPr="00B63CD5" w:rsidRDefault="00634555" w:rsidP="007B6EB4">
            <w:pPr>
              <w:pStyle w:val="Caption"/>
              <w:rPr>
                <w:rStyle w:val="Emphasis"/>
              </w:rPr>
            </w:pPr>
            <w:r w:rsidRPr="0B1A7445">
              <w:rPr>
                <w:rStyle w:val="Emphasis"/>
              </w:rPr>
              <w:t>Contact Name</w:t>
            </w:r>
            <w:r w:rsidR="4FEDC91C" w:rsidRPr="0B1A7445">
              <w:rPr>
                <w:rStyle w:val="Emphasis"/>
              </w:rPr>
              <w:t xml:space="preserve"> and Position</w:t>
            </w:r>
            <w:r w:rsidRPr="0B1A7445">
              <w:rPr>
                <w:rStyle w:val="Emphasis"/>
              </w:rPr>
              <w:t xml:space="preserve"> for this Grant Application</w:t>
            </w:r>
          </w:p>
        </w:tc>
        <w:tc>
          <w:tcPr>
            <w:tcW w:w="7200" w:type="dxa"/>
            <w:shd w:val="clear" w:color="auto" w:fill="auto"/>
          </w:tcPr>
          <w:p w14:paraId="0BFAD077" w14:textId="508212AE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2EADD7E9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44118537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Telephone Number</w:t>
            </w:r>
          </w:p>
        </w:tc>
        <w:tc>
          <w:tcPr>
            <w:tcW w:w="7200" w:type="dxa"/>
            <w:shd w:val="clear" w:color="auto" w:fill="auto"/>
          </w:tcPr>
          <w:p w14:paraId="6F30655F" w14:textId="0B02FE3B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635FAD2B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5E40DCC9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Email Address</w:t>
            </w:r>
          </w:p>
        </w:tc>
        <w:tc>
          <w:tcPr>
            <w:tcW w:w="7200" w:type="dxa"/>
            <w:shd w:val="clear" w:color="auto" w:fill="auto"/>
          </w:tcPr>
          <w:p w14:paraId="7962EE5F" w14:textId="6A9B1D12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65B6EC0F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688331CC" w14:textId="01DA3EF3" w:rsidR="007546E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Amount of Funding Requested</w:t>
            </w:r>
            <w:r w:rsidR="00DB3963">
              <w:rPr>
                <w:rStyle w:val="Emphasis"/>
              </w:rPr>
              <w:t xml:space="preserve"> </w:t>
            </w:r>
            <w:r w:rsidR="005446E3" w:rsidRPr="00DB3963">
              <w:t>(Maximum $</w:t>
            </w:r>
            <w:r w:rsidR="00E6782E">
              <w:t>10,000</w:t>
            </w:r>
            <w:r w:rsidR="005446E3" w:rsidRPr="00DB3963">
              <w:t>)</w:t>
            </w:r>
            <w:r w:rsidR="007546E5" w:rsidRPr="00DB3963">
              <w:t xml:space="preserve"> </w:t>
            </w:r>
          </w:p>
        </w:tc>
        <w:tc>
          <w:tcPr>
            <w:tcW w:w="7200" w:type="dxa"/>
            <w:shd w:val="clear" w:color="auto" w:fill="auto"/>
          </w:tcPr>
          <w:p w14:paraId="0C1A3D86" w14:textId="463F8473" w:rsidR="00634555" w:rsidRPr="007B6EB4" w:rsidRDefault="00634555" w:rsidP="007B6EB4">
            <w:pPr>
              <w:pStyle w:val="Caption"/>
            </w:pPr>
          </w:p>
        </w:tc>
      </w:tr>
      <w:tr w:rsidR="007546E5" w:rsidRPr="007B6EB4" w14:paraId="54C58884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3309F09D" w14:textId="75EE90C9" w:rsidR="007546E5" w:rsidRPr="00B63CD5" w:rsidRDefault="007546E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Optional: List any matching funds or</w:t>
            </w:r>
            <w:r w:rsidR="00B63CD5" w:rsidRPr="00B63CD5">
              <w:rPr>
                <w:rStyle w:val="Emphasis"/>
              </w:rPr>
              <w:br/>
            </w:r>
            <w:r w:rsidRPr="00B63CD5">
              <w:rPr>
                <w:rStyle w:val="Emphasis"/>
              </w:rPr>
              <w:t>in-kind support</w:t>
            </w:r>
          </w:p>
        </w:tc>
        <w:tc>
          <w:tcPr>
            <w:tcW w:w="7200" w:type="dxa"/>
            <w:shd w:val="clear" w:color="auto" w:fill="auto"/>
          </w:tcPr>
          <w:p w14:paraId="1F608470" w14:textId="447A381C" w:rsidR="007546E5" w:rsidRPr="007B6EB4" w:rsidRDefault="007546E5" w:rsidP="007B6EB4">
            <w:pPr>
              <w:pStyle w:val="Caption"/>
            </w:pPr>
          </w:p>
        </w:tc>
      </w:tr>
      <w:tr w:rsidR="00634555" w:rsidRPr="007B6EB4" w14:paraId="02D9E399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358AE600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Brief Description of Service Population</w:t>
            </w:r>
          </w:p>
        </w:tc>
        <w:tc>
          <w:tcPr>
            <w:tcW w:w="7200" w:type="dxa"/>
            <w:shd w:val="clear" w:color="auto" w:fill="auto"/>
          </w:tcPr>
          <w:p w14:paraId="147AED86" w14:textId="53E125BF" w:rsidR="00634555" w:rsidRPr="007B6EB4" w:rsidRDefault="00634555" w:rsidP="007B6EB4">
            <w:pPr>
              <w:pStyle w:val="Caption"/>
            </w:pPr>
          </w:p>
          <w:p w14:paraId="2CA64CB7" w14:textId="58D77D98" w:rsidR="00634555" w:rsidRPr="007B6EB4" w:rsidRDefault="00634555" w:rsidP="0B1A7445"/>
        </w:tc>
      </w:tr>
      <w:tr w:rsidR="1365FE28" w14:paraId="35A66F02" w14:textId="77777777" w:rsidTr="0B1A7445">
        <w:trPr>
          <w:trHeight w:val="540"/>
        </w:trPr>
        <w:tc>
          <w:tcPr>
            <w:tcW w:w="2159" w:type="dxa"/>
            <w:shd w:val="clear" w:color="auto" w:fill="auto"/>
          </w:tcPr>
          <w:p w14:paraId="253AE9E0" w14:textId="221C9447" w:rsidR="302C0623" w:rsidRDefault="302C0623" w:rsidP="0B1A7445">
            <w:pPr>
              <w:pStyle w:val="Caption"/>
              <w:rPr>
                <w:rStyle w:val="Emphasis"/>
              </w:rPr>
            </w:pPr>
            <w:r w:rsidRPr="0B1A7445">
              <w:rPr>
                <w:rStyle w:val="Emphasis"/>
              </w:rPr>
              <w:t>Type of organization (UIO, non-</w:t>
            </w:r>
            <w:r w:rsidR="26AEAA92" w:rsidRPr="0B1A7445">
              <w:rPr>
                <w:rStyle w:val="Emphasis"/>
              </w:rPr>
              <w:t xml:space="preserve">profit serving </w:t>
            </w:r>
            <w:r w:rsidRPr="0B1A7445">
              <w:rPr>
                <w:rStyle w:val="Emphasis"/>
              </w:rPr>
              <w:t xml:space="preserve">urban </w:t>
            </w:r>
            <w:r w:rsidR="213B7ABB" w:rsidRPr="0B1A7445">
              <w:rPr>
                <w:rStyle w:val="Emphasis"/>
              </w:rPr>
              <w:t xml:space="preserve">AI/AN, other, </w:t>
            </w:r>
            <w:proofErr w:type="spellStart"/>
            <w:r w:rsidR="213B7ABB" w:rsidRPr="0B1A7445">
              <w:rPr>
                <w:rStyle w:val="Emphasis"/>
              </w:rPr>
              <w:t>etc</w:t>
            </w:r>
            <w:proofErr w:type="spellEnd"/>
          </w:p>
        </w:tc>
        <w:tc>
          <w:tcPr>
            <w:tcW w:w="7191" w:type="dxa"/>
            <w:shd w:val="clear" w:color="auto" w:fill="auto"/>
          </w:tcPr>
          <w:p w14:paraId="3835F055" w14:textId="33B24544" w:rsidR="1365FE28" w:rsidRDefault="1365FE28" w:rsidP="0B1A7445">
            <w:pPr>
              <w:pStyle w:val="Caption"/>
            </w:pPr>
          </w:p>
        </w:tc>
      </w:tr>
      <w:tr w:rsidR="1365FE28" w14:paraId="5DCD452A" w14:textId="77777777" w:rsidTr="0B1A7445">
        <w:trPr>
          <w:trHeight w:val="540"/>
        </w:trPr>
        <w:tc>
          <w:tcPr>
            <w:tcW w:w="2159" w:type="dxa"/>
            <w:shd w:val="clear" w:color="auto" w:fill="auto"/>
          </w:tcPr>
          <w:p w14:paraId="680FE97C" w14:textId="5F4E2340" w:rsidR="302C0623" w:rsidRDefault="302C0623" w:rsidP="0B1A7445">
            <w:pPr>
              <w:pStyle w:val="Caption"/>
              <w:spacing w:line="288" w:lineRule="auto"/>
              <w:rPr>
                <w:rStyle w:val="Emphasis"/>
              </w:rPr>
            </w:pPr>
            <w:r w:rsidRPr="0B1A7445">
              <w:rPr>
                <w:rStyle w:val="Emphasis"/>
              </w:rPr>
              <w:t>Description of organization</w:t>
            </w:r>
          </w:p>
        </w:tc>
        <w:tc>
          <w:tcPr>
            <w:tcW w:w="7191" w:type="dxa"/>
            <w:shd w:val="clear" w:color="auto" w:fill="auto"/>
          </w:tcPr>
          <w:p w14:paraId="4AD6661C" w14:textId="32E563AC" w:rsidR="1365FE28" w:rsidRDefault="1365FE28" w:rsidP="0B1A7445">
            <w:pPr>
              <w:pStyle w:val="Caption"/>
            </w:pPr>
          </w:p>
        </w:tc>
      </w:tr>
    </w:tbl>
    <w:p w14:paraId="1209D517" w14:textId="10EA7531" w:rsidR="00B63CD5" w:rsidRDefault="00B63CD5">
      <w:r>
        <w:br w:type="page"/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634555" w:rsidRPr="007B6EB4" w14:paraId="65BD0BBD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1334A57B" w14:textId="467B0E68" w:rsidR="00634555" w:rsidRPr="000D4333" w:rsidRDefault="00634555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lastRenderedPageBreak/>
              <w:t xml:space="preserve">Please briefly describe your organization's mission, history and </w:t>
            </w:r>
            <w:r w:rsidR="0091513F" w:rsidRPr="000D4333">
              <w:rPr>
                <w:rStyle w:val="Emphasis"/>
              </w:rPr>
              <w:t>commitment to collaborations and partnerships</w:t>
            </w:r>
            <w:r w:rsidRPr="000D4333">
              <w:rPr>
                <w:rStyle w:val="Emphasis"/>
              </w:rPr>
              <w:t>.</w:t>
            </w:r>
            <w:r w:rsidR="000D4333">
              <w:rPr>
                <w:rStyle w:val="Emphasis"/>
              </w:rPr>
              <w:t xml:space="preserve"> </w:t>
            </w:r>
            <w:r w:rsidRPr="007B6EB4">
              <w:t>(300 words or less)</w:t>
            </w:r>
          </w:p>
        </w:tc>
      </w:tr>
      <w:tr w:rsidR="00634555" w:rsidRPr="007B6EB4" w14:paraId="270CBF84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62FD35FB" w14:textId="77777777" w:rsidR="00634555" w:rsidRPr="007B6EB4" w:rsidRDefault="00634555" w:rsidP="007B6EB4">
            <w:pPr>
              <w:pStyle w:val="Caption"/>
            </w:pPr>
          </w:p>
        </w:tc>
      </w:tr>
    </w:tbl>
    <w:p w14:paraId="1E40973E" w14:textId="096A6DF3" w:rsidR="00B63CD5" w:rsidRPr="00B63CD5" w:rsidRDefault="00B63CD5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0A2879" w:rsidRPr="007B6EB4" w14:paraId="4BFAB184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2515AF81" w14:textId="4EF5F6D9" w:rsidR="00A27BE4" w:rsidRPr="003C27E1" w:rsidRDefault="000A2879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 xml:space="preserve">Please describe any existing </w:t>
            </w:r>
            <w:r w:rsidR="008E5D5E" w:rsidRPr="000D4333">
              <w:rPr>
                <w:rStyle w:val="Emphasis"/>
              </w:rPr>
              <w:t xml:space="preserve">or pending </w:t>
            </w:r>
            <w:r w:rsidR="005E6CC2" w:rsidRPr="000D4333">
              <w:rPr>
                <w:rStyle w:val="Emphasis"/>
              </w:rPr>
              <w:t>chronic disease</w:t>
            </w:r>
            <w:r w:rsidRPr="000D4333">
              <w:rPr>
                <w:rStyle w:val="Emphasis"/>
              </w:rPr>
              <w:t xml:space="preserve"> prevention and management activities.</w:t>
            </w:r>
            <w:r w:rsidR="003C27E1">
              <w:rPr>
                <w:rStyle w:val="Emphasis"/>
              </w:rPr>
              <w:br/>
            </w:r>
            <w:r w:rsidRPr="007B6EB4">
              <w:t>(</w:t>
            </w:r>
            <w:r w:rsidR="4BAC4079" w:rsidRPr="007B6EB4">
              <w:t>4</w:t>
            </w:r>
            <w:r w:rsidRPr="007B6EB4">
              <w:t>00 words or less)</w:t>
            </w:r>
          </w:p>
        </w:tc>
      </w:tr>
      <w:tr w:rsidR="000A2879" w:rsidRPr="007B6EB4" w14:paraId="1C9B2ED2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6B7903FF" w14:textId="7062087C" w:rsidR="0070593C" w:rsidRPr="007B6EB4" w:rsidRDefault="0070593C" w:rsidP="007B6EB4">
            <w:pPr>
              <w:pStyle w:val="Caption"/>
            </w:pPr>
          </w:p>
        </w:tc>
      </w:tr>
    </w:tbl>
    <w:p w14:paraId="2EF6EEBB" w14:textId="77777777" w:rsidR="00D20E10" w:rsidRDefault="00D20E1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634555" w:rsidRPr="007B6EB4" w14:paraId="48CEF047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3D4CDD34" w14:textId="512E7C2E" w:rsidR="00634555" w:rsidRPr="000D4333" w:rsidRDefault="00C350A1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>Project Narrative: Please describe your project or initiative. Please include a description of how your project will integrate culture, tradition, and/or community driven/responsive ideas to address chronic diseases</w:t>
            </w:r>
            <w:r w:rsidR="00B63CD5" w:rsidRPr="000D4333">
              <w:rPr>
                <w:rStyle w:val="Emphasis"/>
              </w:rPr>
              <w:t>.</w:t>
            </w:r>
            <w:r w:rsidR="000D4333">
              <w:rPr>
                <w:rStyle w:val="Emphasis"/>
              </w:rPr>
              <w:t xml:space="preserve"> </w:t>
            </w:r>
            <w:r w:rsidR="00634555" w:rsidRPr="007B6EB4">
              <w:t>(</w:t>
            </w:r>
            <w:r w:rsidR="40000538" w:rsidRPr="007B6EB4">
              <w:t>1,000</w:t>
            </w:r>
            <w:r w:rsidR="00634555" w:rsidRPr="007B6EB4">
              <w:t xml:space="preserve"> words or less)</w:t>
            </w:r>
          </w:p>
        </w:tc>
      </w:tr>
      <w:tr w:rsidR="00634555" w:rsidRPr="007B6EB4" w14:paraId="6A085050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695B2E33" w14:textId="22AD9875" w:rsidR="003C27E1" w:rsidRPr="003C27E1" w:rsidRDefault="003C27E1" w:rsidP="003C27E1">
            <w:pPr>
              <w:pStyle w:val="Caption"/>
            </w:pPr>
          </w:p>
        </w:tc>
      </w:tr>
    </w:tbl>
    <w:p w14:paraId="5231412B" w14:textId="77777777" w:rsidR="00D20E10" w:rsidRPr="00B63CD5" w:rsidRDefault="00D20E1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052097" w:rsidRPr="007B6EB4" w14:paraId="3E44B014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4F850CB1" w14:textId="577CD6B5" w:rsidR="00052097" w:rsidRPr="003C27E1" w:rsidRDefault="0070593C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>Please describe how your proposed project serves a wide range of age groups or generational diversity.</w:t>
            </w:r>
            <w:r w:rsidR="003C27E1">
              <w:rPr>
                <w:rStyle w:val="Emphasis"/>
              </w:rPr>
              <w:br/>
            </w:r>
            <w:r w:rsidRPr="007B6EB4">
              <w:t>(</w:t>
            </w:r>
            <w:r w:rsidR="28B2B1A4" w:rsidRPr="007B6EB4">
              <w:t>150</w:t>
            </w:r>
            <w:r w:rsidRPr="007B6EB4">
              <w:t xml:space="preserve"> words)</w:t>
            </w:r>
          </w:p>
        </w:tc>
      </w:tr>
      <w:tr w:rsidR="0070593C" w:rsidRPr="007B6EB4" w14:paraId="1EC2EAE9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312976E5" w14:textId="77777777" w:rsidR="0070593C" w:rsidRPr="007B6EB4" w:rsidRDefault="0070593C" w:rsidP="007B6EB4">
            <w:pPr>
              <w:pStyle w:val="Caption"/>
            </w:pPr>
          </w:p>
        </w:tc>
      </w:tr>
    </w:tbl>
    <w:p w14:paraId="469DE22B" w14:textId="77777777" w:rsidR="00D20E10" w:rsidRDefault="00D20E1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70593C" w:rsidRPr="007B6EB4" w14:paraId="606E170F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4955175D" w14:textId="739B88BC" w:rsidR="0070593C" w:rsidRPr="000D4333" w:rsidRDefault="0070593C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 xml:space="preserve">Please describe </w:t>
            </w:r>
            <w:r w:rsidR="00A164B3" w:rsidRPr="000D4333">
              <w:rPr>
                <w:rStyle w:val="Emphasis"/>
              </w:rPr>
              <w:t xml:space="preserve">any current or future measures that will increase program sustainability for the proposed </w:t>
            </w:r>
            <w:r w:rsidR="00B63CD5" w:rsidRPr="000D4333">
              <w:rPr>
                <w:rStyle w:val="Emphasis"/>
              </w:rPr>
              <w:t>activities.</w:t>
            </w:r>
            <w:r w:rsidR="000D4333">
              <w:rPr>
                <w:rStyle w:val="Emphasis"/>
              </w:rPr>
              <w:t xml:space="preserve"> </w:t>
            </w:r>
            <w:r w:rsidRPr="007B6EB4">
              <w:t>(</w:t>
            </w:r>
            <w:r w:rsidR="2D13CD17" w:rsidRPr="007B6EB4">
              <w:t>400</w:t>
            </w:r>
            <w:r w:rsidRPr="007B6EB4">
              <w:t xml:space="preserve"> words or less)</w:t>
            </w:r>
          </w:p>
        </w:tc>
      </w:tr>
      <w:tr w:rsidR="0070593C" w:rsidRPr="007B6EB4" w14:paraId="2ED239B1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324C291E" w14:textId="15F5D633" w:rsidR="0070593C" w:rsidRPr="007B6EB4" w:rsidRDefault="0070593C" w:rsidP="007B6EB4">
            <w:pPr>
              <w:pStyle w:val="Caption"/>
            </w:pPr>
          </w:p>
        </w:tc>
      </w:tr>
    </w:tbl>
    <w:p w14:paraId="31FA5367" w14:textId="77777777" w:rsidR="00D20E10" w:rsidRPr="00B63CD5" w:rsidRDefault="00D20E1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70593C" w:rsidRPr="007B6EB4" w14:paraId="78E51791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1EDF55A3" w14:textId="1979B4C3" w:rsidR="0070593C" w:rsidRPr="007B6EB4" w:rsidRDefault="0070593C" w:rsidP="007B6EB4">
            <w:pPr>
              <w:pStyle w:val="Caption"/>
            </w:pPr>
            <w:r w:rsidRPr="000D4333">
              <w:rPr>
                <w:rStyle w:val="Emphasis"/>
              </w:rPr>
              <w:t>What is the expected impact of this project? How will impact be measured?</w:t>
            </w:r>
            <w:r w:rsidRPr="007B6EB4">
              <w:t xml:space="preserve"> (</w:t>
            </w:r>
            <w:r w:rsidR="032C94DA" w:rsidRPr="007B6EB4">
              <w:t>400</w:t>
            </w:r>
            <w:r w:rsidRPr="007B6EB4">
              <w:t xml:space="preserve"> words or less)</w:t>
            </w:r>
          </w:p>
        </w:tc>
      </w:tr>
      <w:tr w:rsidR="0070593C" w:rsidRPr="007B6EB4" w14:paraId="20138EA3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79507E8B" w14:textId="77777777" w:rsidR="0070593C" w:rsidRPr="007B6EB4" w:rsidRDefault="0070593C" w:rsidP="007B6EB4">
            <w:pPr>
              <w:pStyle w:val="Caption"/>
            </w:pPr>
          </w:p>
        </w:tc>
      </w:tr>
    </w:tbl>
    <w:p w14:paraId="5BFDFB95" w14:textId="77777777" w:rsidR="00577E3B" w:rsidRDefault="00577E3B">
      <w:pPr>
        <w:sectPr w:rsidR="00577E3B" w:rsidSect="00B11A7D">
          <w:footerReference w:type="default" r:id="rId9"/>
          <w:footerReference w:type="first" r:id="rId1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9A959E6" w14:textId="3A05ABD6" w:rsidR="00577E3B" w:rsidRPr="00963F57" w:rsidRDefault="00577E3B" w:rsidP="00CC292F">
      <w:pPr>
        <w:pStyle w:val="Heading1"/>
        <w:spacing w:after="360"/>
      </w:pPr>
      <w:r w:rsidRPr="00963F57">
        <w:lastRenderedPageBreak/>
        <w:t>Work</w:t>
      </w:r>
      <w:r w:rsidR="003B39EA" w:rsidRPr="00963F57">
        <w:t xml:space="preserve"> P</w:t>
      </w:r>
      <w:r w:rsidRPr="00963F57">
        <w:t>lan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3238"/>
        <w:gridCol w:w="9712"/>
      </w:tblGrid>
      <w:tr w:rsidR="00436F64" w:rsidRPr="00644671" w14:paraId="5E29258D" w14:textId="77777777" w:rsidTr="0B1A7445">
        <w:trPr>
          <w:trHeight w:val="737"/>
        </w:trPr>
        <w:tc>
          <w:tcPr>
            <w:tcW w:w="3240" w:type="dxa"/>
            <w:shd w:val="clear" w:color="auto" w:fill="auto"/>
          </w:tcPr>
          <w:p w14:paraId="5B7AE9D6" w14:textId="1CF6765D" w:rsidR="00436F64" w:rsidRPr="000926D8" w:rsidRDefault="00436F64" w:rsidP="00DB3963">
            <w:pPr>
              <w:pStyle w:val="Caption"/>
              <w:rPr>
                <w:rStyle w:val="Emphasis"/>
              </w:rPr>
            </w:pPr>
            <w:r w:rsidRPr="000926D8">
              <w:rPr>
                <w:rStyle w:val="Emphasis"/>
              </w:rPr>
              <w:t>Project Title</w:t>
            </w:r>
            <w:r w:rsidR="000926D8" w:rsidRPr="000926D8">
              <w:rPr>
                <w:rStyle w:val="Emphasis"/>
              </w:rPr>
              <w:t>:</w:t>
            </w:r>
          </w:p>
        </w:tc>
        <w:tc>
          <w:tcPr>
            <w:tcW w:w="9720" w:type="dxa"/>
            <w:shd w:val="clear" w:color="auto" w:fill="auto"/>
          </w:tcPr>
          <w:p w14:paraId="4D70097F" w14:textId="09CB85EB" w:rsidR="00436F64" w:rsidRPr="00644671" w:rsidRDefault="00436F64" w:rsidP="00644671">
            <w:pPr>
              <w:pStyle w:val="Caption"/>
            </w:pPr>
          </w:p>
        </w:tc>
      </w:tr>
      <w:tr w:rsidR="00436F64" w:rsidRPr="00644671" w14:paraId="64933D6D" w14:textId="77777777" w:rsidTr="0B1A7445">
        <w:trPr>
          <w:trHeight w:val="2510"/>
        </w:trPr>
        <w:tc>
          <w:tcPr>
            <w:tcW w:w="3240" w:type="dxa"/>
            <w:shd w:val="clear" w:color="auto" w:fill="auto"/>
          </w:tcPr>
          <w:p w14:paraId="3E18965E" w14:textId="439E6A4F" w:rsidR="00436F64" w:rsidRPr="00DB3963" w:rsidRDefault="71C5B240" w:rsidP="0B1A7445">
            <w:pPr>
              <w:pStyle w:val="Caption"/>
              <w:rPr>
                <w:rStyle w:val="Emphasis"/>
              </w:rPr>
            </w:pPr>
            <w:r w:rsidRPr="0B1A7445">
              <w:rPr>
                <w:rStyle w:val="Emphasis"/>
              </w:rPr>
              <w:t>Funding Priority Area</w:t>
            </w:r>
          </w:p>
          <w:p w14:paraId="5D02A3D2" w14:textId="07C0246E" w:rsidR="00436F64" w:rsidRPr="000926D8" w:rsidRDefault="71C5B240" w:rsidP="0B1A7445">
            <w:pPr>
              <w:pStyle w:val="Caption"/>
            </w:pPr>
            <w:r>
              <w:t>Please select all relevant funding priority areas</w:t>
            </w:r>
          </w:p>
        </w:tc>
        <w:tc>
          <w:tcPr>
            <w:tcW w:w="9720" w:type="dxa"/>
            <w:shd w:val="clear" w:color="auto" w:fill="auto"/>
          </w:tcPr>
          <w:p w14:paraId="4F831DF7" w14:textId="59C4918D" w:rsidR="00436F64" w:rsidRPr="00644671" w:rsidRDefault="00000000" w:rsidP="0B1A7445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120613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1C5B240" w:rsidRPr="0B1A7445">
                  <w:rPr>
                    <w:rFonts w:ascii="Segoe UI Symbol" w:hAnsi="Segoe UI Symbol" w:cs="Segoe UI Symbol"/>
                    <w:highlight w:val="yellow"/>
                  </w:rPr>
                  <w:t>☐</w:t>
                </w:r>
              </w:sdtContent>
            </w:sdt>
            <w:r w:rsidR="71C5B240">
              <w:t xml:space="preserve"> C</w:t>
            </w:r>
            <w:r w:rsidR="71C5B240" w:rsidRPr="0B1A7445">
              <w:rPr>
                <w:highlight w:val="yellow"/>
              </w:rPr>
              <w:t>ulturally or regionally adapted</w:t>
            </w:r>
            <w:r w:rsidR="7B71F087" w:rsidRPr="0B1A7445">
              <w:rPr>
                <w:highlight w:val="yellow"/>
              </w:rPr>
              <w:t xml:space="preserve"> </w:t>
            </w:r>
            <w:r w:rsidR="0DFB95C1" w:rsidRPr="0B1A7445">
              <w:rPr>
                <w:highlight w:val="yellow"/>
              </w:rPr>
              <w:t>Chronic Disease</w:t>
            </w:r>
            <w:r w:rsidR="4E3B1EE8" w:rsidRPr="0B1A7445">
              <w:rPr>
                <w:highlight w:val="yellow"/>
              </w:rPr>
              <w:t xml:space="preserve"> </w:t>
            </w:r>
            <w:r w:rsidR="71C5B240" w:rsidRPr="0B1A7445">
              <w:rPr>
                <w:highlight w:val="yellow"/>
              </w:rPr>
              <w:t>prevention and management</w:t>
            </w:r>
            <w:r w:rsidR="2EA332D1" w:rsidRPr="0B1A7445">
              <w:rPr>
                <w:highlight w:val="yellow"/>
              </w:rPr>
              <w:t xml:space="preserve"> (S</w:t>
            </w:r>
            <w:r w:rsidR="71C5B240" w:rsidRPr="0B1A7445">
              <w:rPr>
                <w:highlight w:val="yellow"/>
              </w:rPr>
              <w:t>trategies/</w:t>
            </w:r>
            <w:r w:rsidR="2EA332D1" w:rsidRPr="0B1A7445">
              <w:rPr>
                <w:highlight w:val="yellow"/>
              </w:rPr>
              <w:t>T</w:t>
            </w:r>
            <w:r w:rsidR="71C5B240" w:rsidRPr="0B1A7445">
              <w:rPr>
                <w:highlight w:val="yellow"/>
              </w:rPr>
              <w:t>oolkits/</w:t>
            </w:r>
            <w:r w:rsidR="2EA332D1" w:rsidRPr="0B1A7445">
              <w:rPr>
                <w:highlight w:val="yellow"/>
              </w:rPr>
              <w:t>P</w:t>
            </w:r>
            <w:r w:rsidR="71C5B240" w:rsidRPr="0B1A7445">
              <w:rPr>
                <w:highlight w:val="yellow"/>
              </w:rPr>
              <w:t>rograms</w:t>
            </w:r>
            <w:r w:rsidR="2EA332D1" w:rsidRPr="0B1A7445">
              <w:rPr>
                <w:highlight w:val="yellow"/>
              </w:rPr>
              <w:t>)</w:t>
            </w:r>
          </w:p>
          <w:p w14:paraId="742175ED" w14:textId="77777777" w:rsidR="00436F64" w:rsidRPr="00644671" w:rsidRDefault="00000000" w:rsidP="0B1A7445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1519885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1C5B240" w:rsidRPr="0B1A7445">
                  <w:rPr>
                    <w:rFonts w:ascii="Segoe UI Symbol" w:hAnsi="Segoe UI Symbol" w:cs="Segoe UI Symbol"/>
                    <w:highlight w:val="yellow"/>
                  </w:rPr>
                  <w:t>☐</w:t>
                </w:r>
              </w:sdtContent>
            </w:sdt>
            <w:r w:rsidR="71C5B240">
              <w:t xml:space="preserve"> Food access and food security activities</w:t>
            </w:r>
          </w:p>
          <w:p w14:paraId="42B60633" w14:textId="77777777" w:rsidR="00436F64" w:rsidRPr="00644671" w:rsidRDefault="00000000" w:rsidP="0B1A7445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29672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1C5B240" w:rsidRPr="0B1A7445">
                  <w:rPr>
                    <w:rFonts w:ascii="Segoe UI Symbol" w:hAnsi="Segoe UI Symbol" w:cs="Segoe UI Symbol"/>
                    <w:highlight w:val="yellow"/>
                  </w:rPr>
                  <w:t>☐</w:t>
                </w:r>
              </w:sdtContent>
            </w:sdt>
            <w:r w:rsidR="71C5B240">
              <w:t xml:space="preserve"> Physical activity programming and events</w:t>
            </w:r>
          </w:p>
          <w:p w14:paraId="5C18AB2B" w14:textId="77777777" w:rsidR="00436F64" w:rsidRPr="00644671" w:rsidRDefault="00000000" w:rsidP="0B1A7445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-643657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1C5B240" w:rsidRPr="0B1A7445">
                  <w:rPr>
                    <w:rFonts w:ascii="Segoe UI Symbol" w:hAnsi="Segoe UI Symbol" w:cs="Segoe UI Symbol"/>
                    <w:highlight w:val="yellow"/>
                  </w:rPr>
                  <w:t>☐</w:t>
                </w:r>
              </w:sdtContent>
            </w:sdt>
            <w:r w:rsidR="71C5B240">
              <w:t xml:space="preserve"> Youth and/or </w:t>
            </w:r>
            <w:proofErr w:type="gramStart"/>
            <w:r w:rsidR="71C5B240">
              <w:t>Elder</w:t>
            </w:r>
            <w:proofErr w:type="gramEnd"/>
            <w:r w:rsidR="71C5B240">
              <w:t xml:space="preserve"> engagement</w:t>
            </w:r>
          </w:p>
          <w:p w14:paraId="396B65E4" w14:textId="6472650C" w:rsidR="00436F64" w:rsidRPr="00644671" w:rsidRDefault="00000000" w:rsidP="0B1A7445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198820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1C5B240" w:rsidRPr="0B1A7445">
                  <w:rPr>
                    <w:rFonts w:ascii="Segoe UI Symbol" w:hAnsi="Segoe UI Symbol" w:cs="Segoe UI Symbol"/>
                    <w:highlight w:val="yellow"/>
                  </w:rPr>
                  <w:t>☐</w:t>
                </w:r>
              </w:sdtContent>
            </w:sdt>
            <w:r w:rsidR="71C5B240">
              <w:t xml:space="preserve"> Community-driven planning/</w:t>
            </w:r>
            <w:r w:rsidR="5CC78639">
              <w:t>c</w:t>
            </w:r>
            <w:r w:rsidR="71C5B240">
              <w:t xml:space="preserve">ommunity </w:t>
            </w:r>
            <w:r w:rsidR="5CC78639">
              <w:t>n</w:t>
            </w:r>
            <w:r w:rsidR="71C5B240">
              <w:t xml:space="preserve">eeds </w:t>
            </w:r>
            <w:r w:rsidR="5CC78639">
              <w:t>a</w:t>
            </w:r>
            <w:r w:rsidR="71C5B240">
              <w:t>ssessments</w:t>
            </w:r>
          </w:p>
          <w:p w14:paraId="69831395" w14:textId="71423F63" w:rsidR="00436F64" w:rsidRPr="00644671" w:rsidRDefault="00000000" w:rsidP="0B1A7445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-406077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1C5B240" w:rsidRPr="0B1A7445">
                  <w:rPr>
                    <w:rFonts w:ascii="Segoe UI Symbol" w:hAnsi="Segoe UI Symbol" w:cs="Segoe UI Symbol"/>
                    <w:highlight w:val="yellow"/>
                  </w:rPr>
                  <w:t>☐</w:t>
                </w:r>
              </w:sdtContent>
            </w:sdt>
            <w:r w:rsidR="71C5B240">
              <w:t xml:space="preserve"> Other</w:t>
            </w:r>
            <w:r w:rsidR="5CC78639">
              <w:t xml:space="preserve">: </w:t>
            </w:r>
          </w:p>
        </w:tc>
      </w:tr>
      <w:tr w:rsidR="00436F64" w:rsidRPr="00644671" w14:paraId="552B14C1" w14:textId="77777777" w:rsidTr="0B1A7445">
        <w:trPr>
          <w:trHeight w:val="2690"/>
        </w:trPr>
        <w:tc>
          <w:tcPr>
            <w:tcW w:w="3240" w:type="dxa"/>
            <w:shd w:val="clear" w:color="auto" w:fill="auto"/>
          </w:tcPr>
          <w:p w14:paraId="744AB6D8" w14:textId="73CE2FFF" w:rsidR="00436F64" w:rsidRPr="00DB3963" w:rsidRDefault="00436F64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Rationale for Priority Area</w:t>
            </w:r>
          </w:p>
          <w:p w14:paraId="1D957361" w14:textId="1586B859" w:rsidR="00436F64" w:rsidRPr="000926D8" w:rsidRDefault="004F1D54" w:rsidP="000926D8">
            <w:pPr>
              <w:pStyle w:val="Caption"/>
            </w:pPr>
            <w:r w:rsidRPr="000926D8">
              <w:t>Why is this</w:t>
            </w:r>
            <w:r w:rsidR="00436F64" w:rsidRPr="000926D8">
              <w:t xml:space="preserve"> an important project?</w:t>
            </w:r>
          </w:p>
        </w:tc>
        <w:tc>
          <w:tcPr>
            <w:tcW w:w="9720" w:type="dxa"/>
            <w:shd w:val="clear" w:color="auto" w:fill="auto"/>
          </w:tcPr>
          <w:p w14:paraId="3469AD53" w14:textId="5FDD4C1B" w:rsidR="00436F64" w:rsidRPr="00644671" w:rsidRDefault="00436F64" w:rsidP="00644671">
            <w:pPr>
              <w:pStyle w:val="Caption"/>
            </w:pPr>
          </w:p>
        </w:tc>
      </w:tr>
      <w:tr w:rsidR="00436F64" w:rsidRPr="00644671" w14:paraId="6AE8C7E8" w14:textId="77777777" w:rsidTr="0B1A7445">
        <w:trPr>
          <w:trHeight w:val="1562"/>
        </w:trPr>
        <w:tc>
          <w:tcPr>
            <w:tcW w:w="3240" w:type="dxa"/>
            <w:shd w:val="clear" w:color="auto" w:fill="auto"/>
          </w:tcPr>
          <w:p w14:paraId="40A8FD55" w14:textId="783EEA22" w:rsidR="00436F64" w:rsidRPr="00DB3963" w:rsidRDefault="00436F64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Estimated Number of</w:t>
            </w:r>
            <w:r w:rsidR="00DB3963">
              <w:rPr>
                <w:rStyle w:val="Emphasis"/>
              </w:rPr>
              <w:br/>
            </w:r>
            <w:r w:rsidRPr="00DB3963">
              <w:rPr>
                <w:rStyle w:val="Emphasis"/>
              </w:rPr>
              <w:t>People Reached</w:t>
            </w:r>
          </w:p>
        </w:tc>
        <w:tc>
          <w:tcPr>
            <w:tcW w:w="9720" w:type="dxa"/>
            <w:shd w:val="clear" w:color="auto" w:fill="auto"/>
          </w:tcPr>
          <w:p w14:paraId="08381776" w14:textId="47BD8971" w:rsidR="00436F64" w:rsidRPr="00644671" w:rsidRDefault="00436F64" w:rsidP="00644671">
            <w:pPr>
              <w:pStyle w:val="Caption"/>
            </w:pPr>
          </w:p>
        </w:tc>
      </w:tr>
    </w:tbl>
    <w:p w14:paraId="5361F47E" w14:textId="77777777" w:rsidR="00DB3963" w:rsidRDefault="00DB3963">
      <w:pPr>
        <w:sectPr w:rsidR="00DB3963" w:rsidSect="00B11A7D">
          <w:headerReference w:type="default" r:id="rId11"/>
          <w:footerReference w:type="default" r:id="rId12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562"/>
        <w:gridCol w:w="3371"/>
        <w:gridCol w:w="2975"/>
        <w:gridCol w:w="2063"/>
        <w:gridCol w:w="1979"/>
      </w:tblGrid>
      <w:tr w:rsidR="003A2D5B" w:rsidRPr="000D4333" w14:paraId="36C31B43" w14:textId="77777777" w:rsidTr="003C27E1">
        <w:trPr>
          <w:trHeight w:val="288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  <w:shd w:val="clear" w:color="auto" w:fill="auto"/>
          </w:tcPr>
          <w:p w14:paraId="455B8E2E" w14:textId="77777777" w:rsidR="000926D8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lastRenderedPageBreak/>
              <w:t>Objective 1</w:t>
            </w:r>
          </w:p>
          <w:p w14:paraId="64128D49" w14:textId="514E568F" w:rsidR="003A2D5B" w:rsidRPr="000D4333" w:rsidRDefault="003A2D5B" w:rsidP="000926D8">
            <w:pPr>
              <w:pStyle w:val="Caption"/>
            </w:pPr>
            <w:r w:rsidRPr="000D4333">
              <w:t xml:space="preserve">What are the project goals? </w:t>
            </w:r>
            <w:r w:rsidR="000D4333">
              <w:t>(</w:t>
            </w:r>
            <w:r w:rsidRPr="000D4333">
              <w:t>Please identify 1</w:t>
            </w:r>
            <w:r w:rsidR="000D4333">
              <w:t>–</w:t>
            </w:r>
            <w:r w:rsidRPr="000D4333">
              <w:t>2 objectives that align with the RFA priority approaches.</w:t>
            </w:r>
            <w:r w:rsidR="000D4333">
              <w:t>)</w:t>
            </w:r>
          </w:p>
        </w:tc>
      </w:tr>
      <w:tr w:rsidR="003A2D5B" w:rsidRPr="000D4333" w14:paraId="05CF0F3C" w14:textId="77777777" w:rsidTr="003C27E1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  <w:shd w:val="clear" w:color="auto" w:fill="auto"/>
          </w:tcPr>
          <w:p w14:paraId="75F9A8D6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47D06F84" w14:textId="77777777" w:rsidTr="003C27E1">
        <w:trPr>
          <w:trHeight w:val="233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  <w:shd w:val="clear" w:color="auto" w:fill="auto"/>
          </w:tcPr>
          <w:p w14:paraId="6969B380" w14:textId="77777777" w:rsidR="000926D8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Expected Outcome</w:t>
            </w:r>
          </w:p>
          <w:p w14:paraId="73881D14" w14:textId="510289B5" w:rsidR="003A2D5B" w:rsidRPr="000926D8" w:rsidRDefault="003A2D5B" w:rsidP="000926D8">
            <w:pPr>
              <w:pStyle w:val="Caption"/>
            </w:pPr>
            <w:r w:rsidRPr="000926D8">
              <w:t xml:space="preserve">What changes do you anticipate happening </w:t>
            </w:r>
            <w:proofErr w:type="gramStart"/>
            <w:r w:rsidRPr="000926D8">
              <w:t>in the near future</w:t>
            </w:r>
            <w:proofErr w:type="gramEnd"/>
            <w:r w:rsidRPr="000926D8">
              <w:t>? Identify expected changes or desired effects</w:t>
            </w:r>
          </w:p>
        </w:tc>
      </w:tr>
      <w:tr w:rsidR="003A2D5B" w:rsidRPr="000D4333" w14:paraId="65464D3E" w14:textId="77777777" w:rsidTr="003C27E1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  <w:shd w:val="clear" w:color="auto" w:fill="auto"/>
          </w:tcPr>
          <w:p w14:paraId="2253007C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1C812330" w14:textId="77777777" w:rsidTr="00CD5B05">
        <w:trPr>
          <w:trHeight w:val="395"/>
        </w:trPr>
        <w:tc>
          <w:tcPr>
            <w:tcW w:w="2562" w:type="dxa"/>
            <w:vMerge w:val="restart"/>
            <w:shd w:val="clear" w:color="auto" w:fill="auto"/>
          </w:tcPr>
          <w:p w14:paraId="550E2634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Activity Description</w:t>
            </w:r>
          </w:p>
          <w:p w14:paraId="176F12FF" w14:textId="62AC5AFE" w:rsidR="003A2D5B" w:rsidRPr="000D4333" w:rsidRDefault="003A2D5B" w:rsidP="000D4333">
            <w:pPr>
              <w:pStyle w:val="Caption"/>
            </w:pPr>
            <w:r w:rsidRPr="000D4333">
              <w:t>What are the activities</w:t>
            </w:r>
            <w:r w:rsidR="000926D8">
              <w:t xml:space="preserve"> </w:t>
            </w:r>
            <w:r w:rsidRPr="000D4333">
              <w:t>planned to achieve the project objectives? Narrative or</w:t>
            </w:r>
            <w:r w:rsidR="000926D8">
              <w:t xml:space="preserve"> </w:t>
            </w:r>
            <w:r w:rsidRPr="000D4333">
              <w:t>bullets</w:t>
            </w:r>
          </w:p>
        </w:tc>
        <w:tc>
          <w:tcPr>
            <w:tcW w:w="3371" w:type="dxa"/>
            <w:vMerge w:val="restart"/>
            <w:shd w:val="clear" w:color="auto" w:fill="auto"/>
          </w:tcPr>
          <w:p w14:paraId="1B386E58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Outputs</w:t>
            </w:r>
          </w:p>
          <w:p w14:paraId="5EEDF82A" w14:textId="77777777" w:rsidR="003A2D5B" w:rsidRPr="000D4333" w:rsidRDefault="003A2D5B" w:rsidP="000D4333">
            <w:pPr>
              <w:pStyle w:val="Caption"/>
            </w:pPr>
            <w:r w:rsidRPr="000D4333">
              <w:t>What will the project produce? Countable outputs</w:t>
            </w:r>
          </w:p>
        </w:tc>
        <w:tc>
          <w:tcPr>
            <w:tcW w:w="2975" w:type="dxa"/>
            <w:vMerge w:val="restart"/>
            <w:shd w:val="clear" w:color="auto" w:fill="auto"/>
          </w:tcPr>
          <w:p w14:paraId="6A56470F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Evaluation Tracking Measures</w:t>
            </w:r>
          </w:p>
          <w:p w14:paraId="0AF1088F" w14:textId="77777777" w:rsidR="003A2D5B" w:rsidRPr="000D4333" w:rsidRDefault="003A2D5B" w:rsidP="000D4333">
            <w:pPr>
              <w:pStyle w:val="Caption"/>
            </w:pPr>
            <w:r w:rsidRPr="000D4333">
              <w:t>How will you evaluate this activity?</w:t>
            </w:r>
          </w:p>
        </w:tc>
        <w:tc>
          <w:tcPr>
            <w:tcW w:w="4042" w:type="dxa"/>
            <w:gridSpan w:val="2"/>
            <w:shd w:val="clear" w:color="auto" w:fill="auto"/>
          </w:tcPr>
          <w:p w14:paraId="5BE1FDF6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Timeline</w:t>
            </w:r>
          </w:p>
          <w:p w14:paraId="07D8A00F" w14:textId="77777777" w:rsidR="003A2D5B" w:rsidRPr="000D4333" w:rsidRDefault="003A2D5B" w:rsidP="000D4333">
            <w:pPr>
              <w:pStyle w:val="Caption"/>
            </w:pPr>
            <w:r w:rsidRPr="000D4333">
              <w:t>What are the important dates for achieving project activities? Include deadlines and benchmarks.</w:t>
            </w:r>
          </w:p>
        </w:tc>
      </w:tr>
      <w:tr w:rsidR="003A2D5B" w:rsidRPr="000D4333" w14:paraId="1F9CB75E" w14:textId="77777777" w:rsidTr="003C27E1">
        <w:trPr>
          <w:trHeight w:val="557"/>
        </w:trPr>
        <w:tc>
          <w:tcPr>
            <w:tcW w:w="2562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212FA3B5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71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3BA8243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75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3C82BE3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63" w:type="dxa"/>
            <w:tcBorders>
              <w:bottom w:val="single" w:sz="12" w:space="0" w:color="494949" w:themeColor="text1"/>
            </w:tcBorders>
            <w:shd w:val="clear" w:color="auto" w:fill="auto"/>
          </w:tcPr>
          <w:p w14:paraId="7EC8AC41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Start</w:t>
            </w:r>
          </w:p>
          <w:p w14:paraId="73853D1C" w14:textId="09C87A8C" w:rsidR="003A2D5B" w:rsidRPr="000D4333" w:rsidRDefault="003A2D5B" w:rsidP="000D4333">
            <w:pPr>
              <w:pStyle w:val="Caption"/>
            </w:pPr>
            <w:r w:rsidRPr="000D4333">
              <w:t>MM/DD/YY</w:t>
            </w:r>
            <w:r w:rsidR="000D4333">
              <w:t>:</w:t>
            </w:r>
          </w:p>
        </w:tc>
        <w:tc>
          <w:tcPr>
            <w:tcW w:w="1979" w:type="dxa"/>
            <w:tcBorders>
              <w:bottom w:val="single" w:sz="12" w:space="0" w:color="494949" w:themeColor="text1"/>
            </w:tcBorders>
            <w:shd w:val="clear" w:color="auto" w:fill="auto"/>
          </w:tcPr>
          <w:p w14:paraId="598652FB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 xml:space="preserve">End </w:t>
            </w:r>
          </w:p>
          <w:p w14:paraId="112A521C" w14:textId="12390988" w:rsidR="003A2D5B" w:rsidRPr="000D4333" w:rsidRDefault="003A2D5B" w:rsidP="000D4333">
            <w:pPr>
              <w:pStyle w:val="Caption"/>
            </w:pPr>
            <w:r w:rsidRPr="000D4333">
              <w:t>MM/DD/YY</w:t>
            </w:r>
            <w:r w:rsidR="000D4333">
              <w:t>:</w:t>
            </w:r>
          </w:p>
        </w:tc>
      </w:tr>
      <w:tr w:rsidR="003A2D5B" w:rsidRPr="000D4333" w14:paraId="0DB4C969" w14:textId="77777777" w:rsidTr="003C27E1">
        <w:trPr>
          <w:trHeight w:val="1070"/>
        </w:trPr>
        <w:tc>
          <w:tcPr>
            <w:tcW w:w="2562" w:type="dxa"/>
            <w:tcBorders>
              <w:top w:val="single" w:sz="12" w:space="0" w:color="494949" w:themeColor="text1"/>
            </w:tcBorders>
            <w:shd w:val="clear" w:color="auto" w:fill="auto"/>
          </w:tcPr>
          <w:p w14:paraId="5A3357A8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71" w:type="dxa"/>
            <w:tcBorders>
              <w:top w:val="single" w:sz="12" w:space="0" w:color="494949" w:themeColor="text1"/>
            </w:tcBorders>
            <w:shd w:val="clear" w:color="auto" w:fill="auto"/>
          </w:tcPr>
          <w:p w14:paraId="7EB69EF2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75" w:type="dxa"/>
            <w:tcBorders>
              <w:top w:val="single" w:sz="12" w:space="0" w:color="494949" w:themeColor="text1"/>
            </w:tcBorders>
            <w:shd w:val="clear" w:color="auto" w:fill="auto"/>
          </w:tcPr>
          <w:p w14:paraId="3EFC9EBA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63" w:type="dxa"/>
            <w:tcBorders>
              <w:top w:val="single" w:sz="12" w:space="0" w:color="494949" w:themeColor="text1"/>
            </w:tcBorders>
            <w:shd w:val="clear" w:color="auto" w:fill="auto"/>
          </w:tcPr>
          <w:p w14:paraId="7C62264D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1979" w:type="dxa"/>
            <w:tcBorders>
              <w:top w:val="single" w:sz="12" w:space="0" w:color="494949" w:themeColor="text1"/>
            </w:tcBorders>
            <w:shd w:val="clear" w:color="auto" w:fill="auto"/>
          </w:tcPr>
          <w:p w14:paraId="5C6444EB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4F9A835F" w14:textId="77777777" w:rsidTr="00CD5B05">
        <w:trPr>
          <w:trHeight w:val="1274"/>
        </w:trPr>
        <w:tc>
          <w:tcPr>
            <w:tcW w:w="2562" w:type="dxa"/>
            <w:shd w:val="clear" w:color="auto" w:fill="auto"/>
          </w:tcPr>
          <w:p w14:paraId="6B9F730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71" w:type="dxa"/>
            <w:shd w:val="clear" w:color="auto" w:fill="auto"/>
          </w:tcPr>
          <w:p w14:paraId="5F0D6C26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75" w:type="dxa"/>
            <w:shd w:val="clear" w:color="auto" w:fill="auto"/>
          </w:tcPr>
          <w:p w14:paraId="20FAD116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63" w:type="dxa"/>
            <w:shd w:val="clear" w:color="auto" w:fill="auto"/>
          </w:tcPr>
          <w:p w14:paraId="51340651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1979" w:type="dxa"/>
            <w:shd w:val="clear" w:color="auto" w:fill="auto"/>
          </w:tcPr>
          <w:p w14:paraId="53E33CA6" w14:textId="77777777" w:rsidR="003A2D5B" w:rsidRPr="000D4333" w:rsidRDefault="003A2D5B" w:rsidP="000D4333">
            <w:pPr>
              <w:pStyle w:val="Caption"/>
            </w:pPr>
          </w:p>
        </w:tc>
      </w:tr>
    </w:tbl>
    <w:p w14:paraId="63BDCA0F" w14:textId="0173F076" w:rsidR="00DB3963" w:rsidRDefault="00DB3963">
      <w:r>
        <w:br w:type="page"/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562"/>
        <w:gridCol w:w="3371"/>
        <w:gridCol w:w="2975"/>
        <w:gridCol w:w="2063"/>
        <w:gridCol w:w="1979"/>
      </w:tblGrid>
      <w:tr w:rsidR="004A290A" w:rsidRPr="00CD5B05" w14:paraId="11AEF44D" w14:textId="77777777" w:rsidTr="003C27E1">
        <w:trPr>
          <w:trHeight w:val="288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  <w:shd w:val="clear" w:color="auto" w:fill="auto"/>
          </w:tcPr>
          <w:p w14:paraId="1CF7CF51" w14:textId="77777777" w:rsidR="000926D8" w:rsidRDefault="004A290A" w:rsidP="00DB3963">
            <w:pPr>
              <w:pStyle w:val="Caption"/>
              <w:rPr>
                <w:rStyle w:val="Emphasis"/>
              </w:rPr>
            </w:pPr>
            <w:r w:rsidRPr="004A768A">
              <w:rPr>
                <w:rStyle w:val="Emphasis"/>
              </w:rPr>
              <w:lastRenderedPageBreak/>
              <w:t>Objective 2</w:t>
            </w:r>
          </w:p>
          <w:p w14:paraId="0DB2713D" w14:textId="437FE819" w:rsidR="004A290A" w:rsidRPr="000926D8" w:rsidRDefault="004A290A" w:rsidP="000926D8">
            <w:pPr>
              <w:pStyle w:val="Caption"/>
            </w:pPr>
            <w:r w:rsidRPr="000926D8">
              <w:t>What are the project goals? Please identify 1</w:t>
            </w:r>
            <w:r w:rsidR="000926D8" w:rsidRPr="000926D8">
              <w:t>–</w:t>
            </w:r>
            <w:r w:rsidRPr="000926D8">
              <w:t xml:space="preserve">2 objectives that align with the RFA priority approaches. </w:t>
            </w:r>
          </w:p>
        </w:tc>
      </w:tr>
      <w:tr w:rsidR="004A290A" w:rsidRPr="00CD5B05" w14:paraId="230BDB01" w14:textId="77777777" w:rsidTr="003C27E1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  <w:shd w:val="clear" w:color="auto" w:fill="auto"/>
          </w:tcPr>
          <w:p w14:paraId="7FDED7DB" w14:textId="77777777" w:rsidR="004A290A" w:rsidRPr="00CD5B05" w:rsidRDefault="004A290A" w:rsidP="00CD5B05">
            <w:pPr>
              <w:pStyle w:val="Caption"/>
            </w:pPr>
          </w:p>
        </w:tc>
      </w:tr>
      <w:tr w:rsidR="004A290A" w:rsidRPr="00CD5B05" w14:paraId="055020A3" w14:textId="77777777" w:rsidTr="003C27E1">
        <w:trPr>
          <w:trHeight w:val="233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  <w:shd w:val="clear" w:color="auto" w:fill="auto"/>
          </w:tcPr>
          <w:p w14:paraId="1F4EA09B" w14:textId="77777777" w:rsidR="000926D8" w:rsidRDefault="004A290A" w:rsidP="00DB3963">
            <w:pPr>
              <w:pStyle w:val="Caption"/>
              <w:rPr>
                <w:rStyle w:val="Emphasis"/>
              </w:rPr>
            </w:pPr>
            <w:r w:rsidRPr="00480C40">
              <w:rPr>
                <w:rStyle w:val="Emphasis"/>
              </w:rPr>
              <w:t>Expected Outcome</w:t>
            </w:r>
          </w:p>
          <w:p w14:paraId="18DD8551" w14:textId="15D4C9CE" w:rsidR="004A290A" w:rsidRPr="00CD5B05" w:rsidRDefault="004A290A" w:rsidP="000926D8">
            <w:pPr>
              <w:pStyle w:val="Caption"/>
            </w:pPr>
            <w:r w:rsidRPr="00CD5B05">
              <w:t xml:space="preserve">What changes do you anticipate happening </w:t>
            </w:r>
            <w:proofErr w:type="gramStart"/>
            <w:r w:rsidRPr="00CD5B05">
              <w:t>in the near future</w:t>
            </w:r>
            <w:proofErr w:type="gramEnd"/>
            <w:r w:rsidRPr="00CD5B05">
              <w:t>? Identify expected changes or desired effects</w:t>
            </w:r>
          </w:p>
        </w:tc>
      </w:tr>
      <w:tr w:rsidR="004A290A" w:rsidRPr="00CD5B05" w14:paraId="2EE44CDA" w14:textId="77777777" w:rsidTr="003C27E1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  <w:shd w:val="clear" w:color="auto" w:fill="auto"/>
          </w:tcPr>
          <w:p w14:paraId="6E00C722" w14:textId="77777777" w:rsidR="004A290A" w:rsidRPr="00CD5B05" w:rsidRDefault="004A290A" w:rsidP="00CD5B05">
            <w:pPr>
              <w:pStyle w:val="Caption"/>
            </w:pPr>
          </w:p>
        </w:tc>
      </w:tr>
      <w:tr w:rsidR="004A290A" w:rsidRPr="00CD5B05" w14:paraId="21FA6897" w14:textId="77777777" w:rsidTr="00CD5B05">
        <w:trPr>
          <w:trHeight w:val="395"/>
        </w:trPr>
        <w:tc>
          <w:tcPr>
            <w:tcW w:w="2562" w:type="dxa"/>
            <w:vMerge w:val="restart"/>
            <w:shd w:val="clear" w:color="auto" w:fill="auto"/>
          </w:tcPr>
          <w:p w14:paraId="07651773" w14:textId="77777777" w:rsidR="004A290A" w:rsidRPr="00CD5B05" w:rsidRDefault="004A290A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Activity Description</w:t>
            </w:r>
          </w:p>
          <w:p w14:paraId="7D212FEF" w14:textId="44104D09" w:rsidR="004A290A" w:rsidRPr="00CD5B05" w:rsidRDefault="004A290A" w:rsidP="00CD5B05">
            <w:pPr>
              <w:pStyle w:val="Caption"/>
            </w:pPr>
            <w:r w:rsidRPr="00CD5B05">
              <w:t>What are the activities</w:t>
            </w:r>
            <w:r w:rsidR="000926D8">
              <w:t xml:space="preserve"> </w:t>
            </w:r>
            <w:r w:rsidRPr="00CD5B05">
              <w:t>planned to achieve the project objectives? Narrative or</w:t>
            </w:r>
            <w:r w:rsidR="000926D8">
              <w:t xml:space="preserve"> </w:t>
            </w:r>
            <w:r w:rsidRPr="00CD5B05">
              <w:t>bullets</w:t>
            </w:r>
          </w:p>
        </w:tc>
        <w:tc>
          <w:tcPr>
            <w:tcW w:w="3371" w:type="dxa"/>
            <w:vMerge w:val="restart"/>
            <w:shd w:val="clear" w:color="auto" w:fill="auto"/>
          </w:tcPr>
          <w:p w14:paraId="7D38CED2" w14:textId="77777777" w:rsidR="004A290A" w:rsidRPr="00DB3963" w:rsidRDefault="004A290A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Outputs</w:t>
            </w:r>
          </w:p>
          <w:p w14:paraId="076336D1" w14:textId="77777777" w:rsidR="004A290A" w:rsidRPr="00CD5B05" w:rsidRDefault="004A290A" w:rsidP="00CD5B05">
            <w:pPr>
              <w:pStyle w:val="Caption"/>
            </w:pPr>
            <w:r w:rsidRPr="00CD5B05">
              <w:t>What will the project produce? Countable outputs</w:t>
            </w:r>
          </w:p>
        </w:tc>
        <w:tc>
          <w:tcPr>
            <w:tcW w:w="2975" w:type="dxa"/>
            <w:vMerge w:val="restart"/>
            <w:shd w:val="clear" w:color="auto" w:fill="auto"/>
          </w:tcPr>
          <w:p w14:paraId="043AB264" w14:textId="77777777" w:rsidR="004A290A" w:rsidRPr="00CD5B05" w:rsidRDefault="004A290A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Evaluation Tracking Measures</w:t>
            </w:r>
          </w:p>
          <w:p w14:paraId="5ADA5E39" w14:textId="77777777" w:rsidR="004A290A" w:rsidRPr="00CD5B05" w:rsidRDefault="004A290A" w:rsidP="00CD5B05">
            <w:pPr>
              <w:pStyle w:val="Caption"/>
            </w:pPr>
            <w:r w:rsidRPr="00CD5B05">
              <w:t>How will you evaluate this activity?</w:t>
            </w:r>
          </w:p>
        </w:tc>
        <w:tc>
          <w:tcPr>
            <w:tcW w:w="4042" w:type="dxa"/>
            <w:gridSpan w:val="2"/>
            <w:shd w:val="clear" w:color="auto" w:fill="auto"/>
          </w:tcPr>
          <w:p w14:paraId="065D9DE2" w14:textId="77777777" w:rsidR="004A290A" w:rsidRPr="00CD5B05" w:rsidRDefault="004A290A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Timeline</w:t>
            </w:r>
          </w:p>
          <w:p w14:paraId="507E8D2A" w14:textId="19CCF1DF" w:rsidR="004A290A" w:rsidRPr="00CD5B05" w:rsidRDefault="004A290A" w:rsidP="00CD5B05">
            <w:pPr>
              <w:pStyle w:val="Caption"/>
            </w:pPr>
            <w:r w:rsidRPr="00CD5B05">
              <w:t>What are the important dates for achieving</w:t>
            </w:r>
            <w:r w:rsidR="000926D8">
              <w:t xml:space="preserve"> </w:t>
            </w:r>
            <w:r w:rsidRPr="00CD5B05">
              <w:t>project activities? Include deadlines and</w:t>
            </w:r>
            <w:r w:rsidR="000926D8">
              <w:t xml:space="preserve"> </w:t>
            </w:r>
            <w:r w:rsidRPr="00CD5B05">
              <w:t>benchmarks.</w:t>
            </w:r>
          </w:p>
        </w:tc>
      </w:tr>
      <w:tr w:rsidR="004A290A" w:rsidRPr="00CD5B05" w14:paraId="1C63B5D8" w14:textId="77777777" w:rsidTr="003C27E1">
        <w:trPr>
          <w:trHeight w:val="557"/>
        </w:trPr>
        <w:tc>
          <w:tcPr>
            <w:tcW w:w="2562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1E8B24A7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371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5B09CC32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975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21EB767A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63" w:type="dxa"/>
            <w:tcBorders>
              <w:bottom w:val="single" w:sz="12" w:space="0" w:color="494949" w:themeColor="text1"/>
            </w:tcBorders>
            <w:shd w:val="clear" w:color="auto" w:fill="auto"/>
          </w:tcPr>
          <w:p w14:paraId="152A050E" w14:textId="7A2BD034" w:rsidR="004A290A" w:rsidRPr="00DB3963" w:rsidRDefault="004A290A" w:rsidP="00CD5B05">
            <w:pPr>
              <w:pStyle w:val="Caption"/>
              <w:rPr>
                <w:b/>
                <w:iCs w:val="0"/>
              </w:rPr>
            </w:pPr>
            <w:r w:rsidRPr="00CD5B05">
              <w:rPr>
                <w:rStyle w:val="Emphasis"/>
              </w:rPr>
              <w:t>Start</w:t>
            </w:r>
            <w:r w:rsidR="00DB3963">
              <w:rPr>
                <w:rStyle w:val="Emphasis"/>
              </w:rPr>
              <w:t xml:space="preserve"> </w:t>
            </w:r>
            <w:r w:rsidR="00DB3963">
              <w:t>(</w:t>
            </w:r>
            <w:r w:rsidRPr="00CD5B05">
              <w:t>MM/DD/YY</w:t>
            </w:r>
            <w:r w:rsidR="00DB3963">
              <w:t>)</w:t>
            </w:r>
          </w:p>
        </w:tc>
        <w:tc>
          <w:tcPr>
            <w:tcW w:w="1979" w:type="dxa"/>
            <w:tcBorders>
              <w:bottom w:val="single" w:sz="12" w:space="0" w:color="494949" w:themeColor="text1"/>
            </w:tcBorders>
            <w:shd w:val="clear" w:color="auto" w:fill="auto"/>
          </w:tcPr>
          <w:p w14:paraId="00962DB2" w14:textId="33A46E5A" w:rsidR="004A290A" w:rsidRPr="00DB3963" w:rsidRDefault="004A290A" w:rsidP="00CD5B05">
            <w:pPr>
              <w:pStyle w:val="Caption"/>
              <w:rPr>
                <w:b/>
                <w:iCs w:val="0"/>
              </w:rPr>
            </w:pPr>
            <w:r w:rsidRPr="00CD5B05">
              <w:rPr>
                <w:rStyle w:val="Emphasis"/>
              </w:rPr>
              <w:t xml:space="preserve">End </w:t>
            </w:r>
            <w:r w:rsidR="00DB3963">
              <w:rPr>
                <w:rStyle w:val="Emphasis"/>
              </w:rPr>
              <w:t>(</w:t>
            </w:r>
            <w:r w:rsidRPr="00CD5B05">
              <w:t>MM/DD/YY</w:t>
            </w:r>
            <w:r w:rsidR="00DB3963">
              <w:t>)</w:t>
            </w:r>
          </w:p>
        </w:tc>
      </w:tr>
      <w:tr w:rsidR="004A290A" w:rsidRPr="00CD5B05" w14:paraId="6B37A15B" w14:textId="77777777" w:rsidTr="003C27E1">
        <w:trPr>
          <w:trHeight w:val="1070"/>
        </w:trPr>
        <w:tc>
          <w:tcPr>
            <w:tcW w:w="2562" w:type="dxa"/>
            <w:tcBorders>
              <w:top w:val="single" w:sz="12" w:space="0" w:color="494949" w:themeColor="text1"/>
            </w:tcBorders>
            <w:shd w:val="clear" w:color="auto" w:fill="auto"/>
          </w:tcPr>
          <w:p w14:paraId="3843F171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371" w:type="dxa"/>
            <w:tcBorders>
              <w:top w:val="single" w:sz="12" w:space="0" w:color="494949" w:themeColor="text1"/>
            </w:tcBorders>
            <w:shd w:val="clear" w:color="auto" w:fill="auto"/>
          </w:tcPr>
          <w:p w14:paraId="21925674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975" w:type="dxa"/>
            <w:tcBorders>
              <w:top w:val="single" w:sz="12" w:space="0" w:color="494949" w:themeColor="text1"/>
            </w:tcBorders>
            <w:shd w:val="clear" w:color="auto" w:fill="auto"/>
          </w:tcPr>
          <w:p w14:paraId="060B6C92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63" w:type="dxa"/>
            <w:tcBorders>
              <w:top w:val="single" w:sz="12" w:space="0" w:color="494949" w:themeColor="text1"/>
            </w:tcBorders>
            <w:shd w:val="clear" w:color="auto" w:fill="auto"/>
          </w:tcPr>
          <w:p w14:paraId="7F50DB00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1979" w:type="dxa"/>
            <w:tcBorders>
              <w:top w:val="single" w:sz="12" w:space="0" w:color="494949" w:themeColor="text1"/>
            </w:tcBorders>
            <w:shd w:val="clear" w:color="auto" w:fill="auto"/>
          </w:tcPr>
          <w:p w14:paraId="5BEE9785" w14:textId="77777777" w:rsidR="004A290A" w:rsidRPr="00CD5B05" w:rsidRDefault="004A290A" w:rsidP="00CD5B05">
            <w:pPr>
              <w:pStyle w:val="Caption"/>
            </w:pPr>
          </w:p>
        </w:tc>
      </w:tr>
      <w:tr w:rsidR="004A290A" w:rsidRPr="00CD5B05" w14:paraId="7FED020D" w14:textId="77777777" w:rsidTr="00CD5B05">
        <w:trPr>
          <w:trHeight w:val="1274"/>
        </w:trPr>
        <w:tc>
          <w:tcPr>
            <w:tcW w:w="2562" w:type="dxa"/>
            <w:shd w:val="clear" w:color="auto" w:fill="auto"/>
          </w:tcPr>
          <w:p w14:paraId="50360A4E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371" w:type="dxa"/>
            <w:shd w:val="clear" w:color="auto" w:fill="auto"/>
          </w:tcPr>
          <w:p w14:paraId="4436420E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975" w:type="dxa"/>
            <w:shd w:val="clear" w:color="auto" w:fill="auto"/>
          </w:tcPr>
          <w:p w14:paraId="7090E641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63" w:type="dxa"/>
            <w:shd w:val="clear" w:color="auto" w:fill="auto"/>
          </w:tcPr>
          <w:p w14:paraId="01DE3D49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1979" w:type="dxa"/>
            <w:shd w:val="clear" w:color="auto" w:fill="auto"/>
          </w:tcPr>
          <w:p w14:paraId="45E1BBC3" w14:textId="77777777" w:rsidR="004A290A" w:rsidRPr="00CD5B05" w:rsidRDefault="004A290A" w:rsidP="00CD5B05">
            <w:pPr>
              <w:pStyle w:val="Caption"/>
            </w:pPr>
          </w:p>
        </w:tc>
      </w:tr>
    </w:tbl>
    <w:p w14:paraId="3132AE14" w14:textId="77777777" w:rsidR="00C73D05" w:rsidRDefault="00C73D05" w:rsidP="00A96EF3"/>
    <w:sectPr w:rsidR="00C73D05" w:rsidSect="00B11A7D">
      <w:head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82690D" w14:textId="77777777" w:rsidR="00511408" w:rsidRDefault="00511408" w:rsidP="00577E3B">
      <w:pPr>
        <w:spacing w:line="240" w:lineRule="auto"/>
      </w:pPr>
      <w:r>
        <w:separator/>
      </w:r>
    </w:p>
  </w:endnote>
  <w:endnote w:type="continuationSeparator" w:id="0">
    <w:p w14:paraId="52A5111A" w14:textId="77777777" w:rsidR="00511408" w:rsidRDefault="00511408" w:rsidP="00577E3B">
      <w:pPr>
        <w:spacing w:line="240" w:lineRule="auto"/>
      </w:pPr>
      <w:r>
        <w:continuationSeparator/>
      </w:r>
    </w:p>
  </w:endnote>
  <w:endnote w:type="continuationNotice" w:id="1">
    <w:p w14:paraId="5BC88889" w14:textId="77777777" w:rsidR="00511408" w:rsidRDefault="0051140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747357" w14:textId="5F9C5BBF" w:rsidR="00B91C98" w:rsidRPr="00B91C98" w:rsidRDefault="00B91C98">
    <w:pPr>
      <w:pStyle w:val="Footer"/>
      <w:rPr>
        <w:color w:val="009782" w:themeColor="accent2"/>
        <w:sz w:val="17"/>
      </w:rPr>
    </w:pPr>
    <w:r w:rsidRPr="00B91C98">
      <w:rPr>
        <w:noProof/>
        <w:color w:val="009782" w:themeColor="accent2"/>
        <w:sz w:val="17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C788A1A" wp14:editId="0756C783">
              <wp:simplePos x="0" y="0"/>
              <wp:positionH relativeFrom="page">
                <wp:posOffset>0</wp:posOffset>
              </wp:positionH>
              <wp:positionV relativeFrom="page">
                <wp:posOffset>8686800</wp:posOffset>
              </wp:positionV>
              <wp:extent cx="7772400" cy="1371600"/>
              <wp:effectExtent l="0" t="0" r="0" b="0"/>
              <wp:wrapNone/>
              <wp:docPr id="11" name="Tex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3CBD289" w14:textId="465040E2" w:rsidR="00B91C98" w:rsidRPr="00B91C98" w:rsidRDefault="00000000" w:rsidP="00B91C98">
                          <w:pPr>
                            <w:pStyle w:val="Footer"/>
                            <w:rPr>
                              <w:b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  <w:sdt>
                            <w:sdtPr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23239780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B91C98" w:rsidRPr="00B91C98">
                                <w:rPr>
                                  <w:rStyle w:val="TitleInline"/>
                                  <w:color w:val="009782" w:themeColor="accent2"/>
                                  <w:spacing w:val="0"/>
                                  <w:sz w:val="18"/>
                                  <w:szCs w:val="18"/>
                                </w:rPr>
                                <w:t>Urban Indian Health Institute</w:t>
                              </w:r>
                            </w:sdtContent>
                          </w:sdt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A Division of Seattle Indian Health Board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uihi.org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  <w:t xml:space="preserve">Page 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PAGE  \* Arabic  \* MERGEFORMAT </w:instrTex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1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 xml:space="preserve"> of 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2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0" tIns="254000" rIns="914400" bIns="254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0C788A1A">
              <v:stroke joinstyle="miter"/>
              <v:path gradientshapeok="t" o:connecttype="rect"/>
            </v:shapetype>
            <v:shape id="Text" style="position:absolute;margin-left:0;margin-top:684pt;width:612pt;height:108pt;z-index:-251655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">
              <v:textbox inset="1in,20pt,1in,20pt">
                <w:txbxContent>
                  <w:p w:rsidRPr="00B91C98" w:rsidR="00B91C98" w:rsidP="00B91C98" w:rsidRDefault="00000000" w14:paraId="53CBD289" w14:textId="465040E2">
                    <w:pPr>
                      <w:pStyle w:val="Footer"/>
                      <w:rPr>
                        <w:b/>
                        <w:color w:val="009782" w:themeColor="accent2"/>
                        <w:spacing w:val="0"/>
                        <w:szCs w:val="18"/>
                      </w:rPr>
                    </w:pPr>
                    <w:sdt>
                      <w:sdtPr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alias w:val="Company"/>
                        <w:tag w:val=""/>
                        <w:id w:val="-232397805"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r w:rsidRPr="00B91C98" w:rsidR="00B91C98">
                          <w:rPr>
                            <w:rStyle w:val="TitleInline"/>
                            <w:color w:val="009782" w:themeColor="accent2"/>
                            <w:spacing w:val="0"/>
                            <w:sz w:val="18"/>
                            <w:szCs w:val="18"/>
                          </w:rPr>
                          <w:t>Urban Indian Health Institute</w:t>
                        </w:r>
                      </w:sdtContent>
                    </w:sdt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A Division of Seattle Indian Health Board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uihi.org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  <w:t xml:space="preserve">Page 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PAGE  \* Arabic  \* MERGEFORMAT </w:instrTex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1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 xml:space="preserve"> of 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NUMPAGES  \* Arabic  \* MERGEFORMAT </w:instrTex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2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60D7A8" w14:textId="420FCF77" w:rsidR="00B63CD5" w:rsidRDefault="00B63CD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1" layoutInCell="1" allowOverlap="1" wp14:anchorId="7396E66A" wp14:editId="52E7F8D6">
              <wp:simplePos x="0" y="0"/>
              <wp:positionH relativeFrom="column">
                <wp:posOffset>-914400</wp:posOffset>
              </wp:positionH>
              <wp:positionV relativeFrom="page">
                <wp:posOffset>8690610</wp:posOffset>
              </wp:positionV>
              <wp:extent cx="7772400" cy="1371600"/>
              <wp:effectExtent l="0" t="0" r="0" b="0"/>
              <wp:wrapNone/>
              <wp:docPr id="2" name="Identity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371600"/>
                        <a:chOff x="0" y="0"/>
                        <a:chExt cx="7772400" cy="1371600"/>
                      </a:xfrm>
                    </wpg:grpSpPr>
                    <wps:wsp>
                      <wps:cNvPr id="1" name="Text"/>
                      <wps:cNvSpPr txBox="1"/>
                      <wps:spPr>
                        <a:xfrm>
                          <a:off x="0" y="0"/>
                          <a:ext cx="7772400" cy="1371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A814A5" w14:textId="77777777" w:rsidR="00B63CD5" w:rsidRPr="00B63CD5" w:rsidRDefault="00B63CD5" w:rsidP="00B63CD5">
                            <w:pPr>
                              <w:pStyle w:val="Footer"/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</w:pP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t xml:space="preserve">Decolonizing data for Indigenous people, </w:t>
                            </w: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br/>
                              <w:t xml:space="preserve">by Indigenous people </w:t>
                            </w:r>
                          </w:p>
                          <w:p w14:paraId="202CD349" w14:textId="77777777" w:rsidR="00B63CD5" w:rsidRPr="00B63CD5" w:rsidRDefault="00B63CD5" w:rsidP="00B63CD5">
                            <w:pPr>
                              <w:pStyle w:val="Footer"/>
                              <w:rPr>
                                <w:b/>
                                <w:color w:val="009782" w:themeColor="accent2"/>
                                <w:spacing w:val="0"/>
                                <w:szCs w:val="18"/>
                              </w:rPr>
                            </w:pP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611 12th Ave S, Seattle, WA 98144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br/>
                              <w:t>206-812-3030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|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uihi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429000" tIns="0" rIns="914400" bIns="50800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Logo">
                          <a:extLst>
                            <a:ext uri="{FF2B5EF4-FFF2-40B4-BE49-F238E27FC236}">
                              <a16:creationId xmlns:a16="http://schemas.microsoft.com/office/drawing/2014/main" id="{46E464DE-5BB5-EB41-B5DC-FBBE4AD5FD33}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76300" y="290195"/>
                          <a:ext cx="2296795" cy="5588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6="http://schemas.microsoft.com/office/drawing/2014/main" xmlns:a14="http://schemas.microsoft.com/office/drawing/2010/main" xmlns:asvg="http://schemas.microsoft.com/office/drawing/2016/SVG/main">
          <w:pict>
            <v:group id="Identity" style="position:absolute;margin-left:-1in;margin-top:684.3pt;width:612pt;height:108pt;z-index:-251657216;mso-position-vertical-relative:page" coordsize="77724,13716" o:spid="_x0000_s1027" w14:anchorId="7396E66A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style="position:absolute;width:77724;height:13716;visibility:visible;mso-wrap-style:square;v-text-anchor:bottom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">
                <v:textbox inset="270pt,0,1in,40pt">
                  <w:txbxContent>
                    <w:p w:rsidRPr="00B63CD5" w:rsidR="00B63CD5" w:rsidP="00B63CD5" w:rsidRDefault="00B63CD5" w14:paraId="59A814A5" w14:textId="77777777">
                      <w:pPr>
                        <w:pStyle w:val="Footer"/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</w:pP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t xml:space="preserve">Decolonizing data for Indigenous people, </w:t>
                      </w: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br/>
                        <w:t xml:space="preserve">by Indigenous people </w:t>
                      </w:r>
                    </w:p>
                    <w:p w:rsidRPr="00B63CD5" w:rsidR="00B63CD5" w:rsidP="00B63CD5" w:rsidRDefault="00B63CD5" w14:paraId="202CD349" w14:textId="77777777">
                      <w:pPr>
                        <w:pStyle w:val="Footer"/>
                        <w:rPr>
                          <w:b/>
                          <w:color w:val="009782" w:themeColor="accent2"/>
                          <w:spacing w:val="0"/>
                          <w:szCs w:val="18"/>
                        </w:rPr>
                      </w:pP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611 12th Ave S, Seattle, WA 98144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br/>
                        <w:t>206-812-3030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|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uihi.org</w:t>
                      </w:r>
                    </w:p>
                  </w:txbxContent>
                </v:textbox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Logo" style="position:absolute;left:8763;top:2901;width:22967;height:5588;visibility:visible;mso-wrap-style:square" o:spid="_x0000_s1029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">
                <v:imagedata o:title="" r:id="rId3"/>
              </v:shape>
              <w10:wrap anchory="page"/>
              <w10:anchorlock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AEE217" w14:textId="70ADDAD4" w:rsidR="007B6EB4" w:rsidRDefault="00B91C98">
    <w:pPr>
      <w:pStyle w:val="Footer"/>
    </w:pPr>
    <w:r w:rsidRPr="00B91C98">
      <w:rPr>
        <w:noProof/>
        <w:color w:val="009782" w:themeColor="accent2"/>
        <w:sz w:val="17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58B0DAE5" wp14:editId="5E79194C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058400" cy="1371600"/>
              <wp:effectExtent l="0" t="0" r="0" b="0"/>
              <wp:wrapNone/>
              <wp:docPr id="120707041" name="Tex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3BD7ACF" w14:textId="2020B649" w:rsidR="00B91C98" w:rsidRPr="00B91C98" w:rsidRDefault="00000000" w:rsidP="00B91C98">
                          <w:pPr>
                            <w:pStyle w:val="Footer"/>
                            <w:tabs>
                              <w:tab w:val="right" w:pos="12960"/>
                            </w:tabs>
                            <w:rPr>
                              <w:b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  <w:sdt>
                            <w:sdtPr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1610464333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B91C98">
                                <w:rPr>
                                  <w:rStyle w:val="TitleInline"/>
                                  <w:color w:val="009782" w:themeColor="accent2"/>
                                  <w:spacing w:val="0"/>
                                  <w:sz w:val="18"/>
                                  <w:szCs w:val="18"/>
                                </w:rPr>
                                <w:t>Urban Indian Health Institute</w:t>
                              </w:r>
                            </w:sdtContent>
                          </w:sdt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A Division of Seattle Indian Health Board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uihi.org</w:t>
                          </w:r>
                          <w:r w:rsid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  <w:t xml:space="preserve">Page 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PAGE  \* Arabic  \* MERGEFORMAT </w:instrTex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1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 xml:space="preserve"> of 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2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0" tIns="254000" rIns="914400" bIns="254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58B0DAE5">
              <v:stroke joinstyle="miter"/>
              <v:path gradientshapeok="t" o:connecttype="rect"/>
            </v:shapetype>
            <v:shape id="_x0000_s1030" style="position:absolute;margin-left:0;margin-top:0;width:11in;height:108pt;z-index:-251653120;visibility:visible;mso-wrap-style:square;mso-width-percent:0;mso-wrap-distance-left:9pt;mso-wrap-distance-top:0;mso-wrap-distance-right:9pt;mso-wrap-distance-bottom:0;mso-position-horizontal:left;mso-position-horizontal-relative:page;mso-position-vertical:bottom;mso-position-vertical-relative:page;mso-width-percent:0;mso-width-relative:margin;v-text-anchor:bottom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">
              <v:textbox inset="1in,20pt,1in,20pt">
                <w:txbxContent>
                  <w:p w:rsidRPr="00B91C98" w:rsidR="00B91C98" w:rsidP="00B91C98" w:rsidRDefault="00000000" w14:paraId="23BD7ACF" w14:textId="2020B649">
                    <w:pPr>
                      <w:pStyle w:val="Footer"/>
                      <w:tabs>
                        <w:tab w:val="right" w:pos="12960"/>
                      </w:tabs>
                      <w:rPr>
                        <w:b/>
                        <w:color w:val="009782" w:themeColor="accent2"/>
                        <w:spacing w:val="0"/>
                        <w:szCs w:val="18"/>
                      </w:rPr>
                    </w:pPr>
                    <w:sdt>
                      <w:sdtPr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alias w:val="Company"/>
                        <w:tag w:val=""/>
                        <w:id w:val="1610464333"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r w:rsidR="00B91C98">
                          <w:rPr>
                            <w:rStyle w:val="TitleInline"/>
                            <w:color w:val="009782" w:themeColor="accent2"/>
                            <w:spacing w:val="0"/>
                            <w:sz w:val="18"/>
                            <w:szCs w:val="18"/>
                          </w:rPr>
                          <w:t>Urban Indian Health Institute</w:t>
                        </w:r>
                      </w:sdtContent>
                    </w:sdt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A Division of Seattle Indian Health Board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uihi.org</w:t>
                    </w:r>
                    <w:r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  <w:t xml:space="preserve">Page 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PAGE  \* Arabic  \* MERGEFORMAT </w:instrTex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1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 xml:space="preserve"> of 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NUMPAGES  \* Arabic  \* MERGEFORMAT </w:instrTex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2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4A0E27" w14:textId="77777777" w:rsidR="00511408" w:rsidRDefault="00511408" w:rsidP="00577E3B">
      <w:pPr>
        <w:spacing w:line="240" w:lineRule="auto"/>
      </w:pPr>
      <w:r>
        <w:separator/>
      </w:r>
    </w:p>
  </w:footnote>
  <w:footnote w:type="continuationSeparator" w:id="0">
    <w:p w14:paraId="2D99EA9C" w14:textId="77777777" w:rsidR="00511408" w:rsidRDefault="00511408" w:rsidP="00577E3B">
      <w:pPr>
        <w:spacing w:line="240" w:lineRule="auto"/>
      </w:pPr>
      <w:r>
        <w:continuationSeparator/>
      </w:r>
    </w:p>
  </w:footnote>
  <w:footnote w:type="continuationNotice" w:id="1">
    <w:p w14:paraId="5DE1FADD" w14:textId="77777777" w:rsidR="00511408" w:rsidRDefault="0051140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F16F2A" w14:textId="1BA24FC3" w:rsidR="00DB3963" w:rsidRPr="00DB3963" w:rsidRDefault="00DB3963" w:rsidP="00DB39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436C66" w14:textId="3A3BDAE8" w:rsidR="00DB3963" w:rsidRPr="000926D8" w:rsidRDefault="00DB3963" w:rsidP="00DB3963">
    <w:pPr>
      <w:pStyle w:val="Header"/>
      <w:rPr>
        <w:rStyle w:val="Emphasis"/>
      </w:rPr>
    </w:pPr>
    <w:r w:rsidRPr="000926D8">
      <w:rPr>
        <w:rStyle w:val="Emphasis"/>
      </w:rPr>
      <w:t>Work Plan (RFA—</w:t>
    </w:r>
    <w:r w:rsidR="00CF3760">
      <w:rPr>
        <w:rStyle w:val="Emphasis"/>
      </w:rPr>
      <w:t>Sweetgrass</w:t>
    </w:r>
    <w:r w:rsidRPr="000926D8">
      <w:rPr>
        <w:rStyle w:val="Emphasis"/>
      </w:rPr>
      <w:t xml:space="preserve"> COMMUNITY GRANTS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7A0tDA3NTCyNLZQ0lEKTi0uzszPAykwqQUAEx85JiwAAAA="/>
  </w:docVars>
  <w:rsids>
    <w:rsidRoot w:val="00634555"/>
    <w:rsid w:val="00035D70"/>
    <w:rsid w:val="00051520"/>
    <w:rsid w:val="00051F18"/>
    <w:rsid w:val="00052097"/>
    <w:rsid w:val="00061AD1"/>
    <w:rsid w:val="00076D23"/>
    <w:rsid w:val="000926D8"/>
    <w:rsid w:val="000A2879"/>
    <w:rsid w:val="000C2B94"/>
    <w:rsid w:val="000C6320"/>
    <w:rsid w:val="000D4333"/>
    <w:rsid w:val="000D6EE6"/>
    <w:rsid w:val="000D7447"/>
    <w:rsid w:val="000E3FB2"/>
    <w:rsid w:val="000E6C8D"/>
    <w:rsid w:val="000F1142"/>
    <w:rsid w:val="00140ECE"/>
    <w:rsid w:val="00145172"/>
    <w:rsid w:val="0015328D"/>
    <w:rsid w:val="00186CCE"/>
    <w:rsid w:val="001B4B73"/>
    <w:rsid w:val="001D3012"/>
    <w:rsid w:val="002246F9"/>
    <w:rsid w:val="00253F83"/>
    <w:rsid w:val="002B214C"/>
    <w:rsid w:val="002D4438"/>
    <w:rsid w:val="002F5C60"/>
    <w:rsid w:val="00362471"/>
    <w:rsid w:val="003760C9"/>
    <w:rsid w:val="003A2D5B"/>
    <w:rsid w:val="003A3F9E"/>
    <w:rsid w:val="003B39EA"/>
    <w:rsid w:val="003C27E1"/>
    <w:rsid w:val="003D1BF7"/>
    <w:rsid w:val="003F285C"/>
    <w:rsid w:val="004031A1"/>
    <w:rsid w:val="0040337F"/>
    <w:rsid w:val="00436F64"/>
    <w:rsid w:val="00444CE0"/>
    <w:rsid w:val="004474CE"/>
    <w:rsid w:val="00450036"/>
    <w:rsid w:val="004571C3"/>
    <w:rsid w:val="00480C40"/>
    <w:rsid w:val="00487F0B"/>
    <w:rsid w:val="004A290A"/>
    <w:rsid w:val="004A768A"/>
    <w:rsid w:val="004E6E66"/>
    <w:rsid w:val="004F1D54"/>
    <w:rsid w:val="00511408"/>
    <w:rsid w:val="005446E3"/>
    <w:rsid w:val="0055683B"/>
    <w:rsid w:val="00575E1E"/>
    <w:rsid w:val="00577E3B"/>
    <w:rsid w:val="005D4F31"/>
    <w:rsid w:val="005E6CC2"/>
    <w:rsid w:val="005F2D3A"/>
    <w:rsid w:val="00630BF1"/>
    <w:rsid w:val="00634555"/>
    <w:rsid w:val="00644671"/>
    <w:rsid w:val="00673221"/>
    <w:rsid w:val="006A325B"/>
    <w:rsid w:val="007028F5"/>
    <w:rsid w:val="0070593C"/>
    <w:rsid w:val="00735BCA"/>
    <w:rsid w:val="0074533C"/>
    <w:rsid w:val="0074611D"/>
    <w:rsid w:val="00747467"/>
    <w:rsid w:val="007476F7"/>
    <w:rsid w:val="00753157"/>
    <w:rsid w:val="007546E5"/>
    <w:rsid w:val="00761989"/>
    <w:rsid w:val="00762892"/>
    <w:rsid w:val="0077184D"/>
    <w:rsid w:val="007A72AD"/>
    <w:rsid w:val="007B6EB4"/>
    <w:rsid w:val="007E590D"/>
    <w:rsid w:val="007F5F8E"/>
    <w:rsid w:val="007F6A28"/>
    <w:rsid w:val="00860412"/>
    <w:rsid w:val="008615D6"/>
    <w:rsid w:val="008B2243"/>
    <w:rsid w:val="008E5D5E"/>
    <w:rsid w:val="0091513F"/>
    <w:rsid w:val="00920776"/>
    <w:rsid w:val="00924263"/>
    <w:rsid w:val="00926540"/>
    <w:rsid w:val="00962D0A"/>
    <w:rsid w:val="00963F57"/>
    <w:rsid w:val="00975CBF"/>
    <w:rsid w:val="00981C02"/>
    <w:rsid w:val="009A5B95"/>
    <w:rsid w:val="009A7493"/>
    <w:rsid w:val="009C6211"/>
    <w:rsid w:val="009D1CB3"/>
    <w:rsid w:val="009F2FFE"/>
    <w:rsid w:val="009F60C3"/>
    <w:rsid w:val="009F6E69"/>
    <w:rsid w:val="00A164B3"/>
    <w:rsid w:val="00A27BE4"/>
    <w:rsid w:val="00A92ADF"/>
    <w:rsid w:val="00A96EF3"/>
    <w:rsid w:val="00AA0E5A"/>
    <w:rsid w:val="00AB3C9E"/>
    <w:rsid w:val="00AB541E"/>
    <w:rsid w:val="00AE6D66"/>
    <w:rsid w:val="00AE6EF1"/>
    <w:rsid w:val="00AF30CE"/>
    <w:rsid w:val="00B11A7D"/>
    <w:rsid w:val="00B346D0"/>
    <w:rsid w:val="00B35C90"/>
    <w:rsid w:val="00B63CD5"/>
    <w:rsid w:val="00B91C98"/>
    <w:rsid w:val="00BC1924"/>
    <w:rsid w:val="00BC2BCD"/>
    <w:rsid w:val="00BE6795"/>
    <w:rsid w:val="00C06353"/>
    <w:rsid w:val="00C16727"/>
    <w:rsid w:val="00C2600C"/>
    <w:rsid w:val="00C350A1"/>
    <w:rsid w:val="00C73D05"/>
    <w:rsid w:val="00C95E03"/>
    <w:rsid w:val="00CB45D0"/>
    <w:rsid w:val="00CB55F5"/>
    <w:rsid w:val="00CB6445"/>
    <w:rsid w:val="00CC292F"/>
    <w:rsid w:val="00CD5B05"/>
    <w:rsid w:val="00CF3760"/>
    <w:rsid w:val="00D13EC1"/>
    <w:rsid w:val="00D20E10"/>
    <w:rsid w:val="00D64F0C"/>
    <w:rsid w:val="00D84B12"/>
    <w:rsid w:val="00DB3963"/>
    <w:rsid w:val="00DE5A08"/>
    <w:rsid w:val="00DF1A36"/>
    <w:rsid w:val="00DF20BE"/>
    <w:rsid w:val="00E312FB"/>
    <w:rsid w:val="00E6782E"/>
    <w:rsid w:val="00E70B81"/>
    <w:rsid w:val="00E86069"/>
    <w:rsid w:val="00EA5FA6"/>
    <w:rsid w:val="00EA74BE"/>
    <w:rsid w:val="00EB412D"/>
    <w:rsid w:val="00EC67E7"/>
    <w:rsid w:val="00F405EC"/>
    <w:rsid w:val="00F43ACD"/>
    <w:rsid w:val="00FA021B"/>
    <w:rsid w:val="00FC7E2B"/>
    <w:rsid w:val="00FD515A"/>
    <w:rsid w:val="00FF2C65"/>
    <w:rsid w:val="00FF593B"/>
    <w:rsid w:val="032C94DA"/>
    <w:rsid w:val="03843698"/>
    <w:rsid w:val="078C78EA"/>
    <w:rsid w:val="0928494B"/>
    <w:rsid w:val="0B1A7445"/>
    <w:rsid w:val="0DFB95C1"/>
    <w:rsid w:val="0EF6E96B"/>
    <w:rsid w:val="1117076B"/>
    <w:rsid w:val="1365FE28"/>
    <w:rsid w:val="152A51B7"/>
    <w:rsid w:val="18B47470"/>
    <w:rsid w:val="1BEF6E21"/>
    <w:rsid w:val="213B7ABB"/>
    <w:rsid w:val="229775DA"/>
    <w:rsid w:val="22E6A71E"/>
    <w:rsid w:val="238AD6B8"/>
    <w:rsid w:val="26AEAA92"/>
    <w:rsid w:val="27519B70"/>
    <w:rsid w:val="28B2B1A4"/>
    <w:rsid w:val="2D13CD17"/>
    <w:rsid w:val="2EA332D1"/>
    <w:rsid w:val="302C0623"/>
    <w:rsid w:val="34418849"/>
    <w:rsid w:val="35A2F7CC"/>
    <w:rsid w:val="368E5D11"/>
    <w:rsid w:val="37702DDB"/>
    <w:rsid w:val="40000538"/>
    <w:rsid w:val="41E235F1"/>
    <w:rsid w:val="44954272"/>
    <w:rsid w:val="476FF2D8"/>
    <w:rsid w:val="47846DEC"/>
    <w:rsid w:val="494F202C"/>
    <w:rsid w:val="4BAC4079"/>
    <w:rsid w:val="4E3B1EE8"/>
    <w:rsid w:val="4E7912D6"/>
    <w:rsid w:val="4FEDC91C"/>
    <w:rsid w:val="50553447"/>
    <w:rsid w:val="51AD3CA9"/>
    <w:rsid w:val="52A042EE"/>
    <w:rsid w:val="586F88C5"/>
    <w:rsid w:val="5954358C"/>
    <w:rsid w:val="5CC78639"/>
    <w:rsid w:val="5EDECA49"/>
    <w:rsid w:val="60478C77"/>
    <w:rsid w:val="6126BB96"/>
    <w:rsid w:val="61D20B68"/>
    <w:rsid w:val="6608A0F4"/>
    <w:rsid w:val="66D0246C"/>
    <w:rsid w:val="6DF7C506"/>
    <w:rsid w:val="6F0B2E82"/>
    <w:rsid w:val="71C5B240"/>
    <w:rsid w:val="79BA1DBD"/>
    <w:rsid w:val="7B71F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E3C8D2"/>
  <w15:chartTrackingRefBased/>
  <w15:docId w15:val="{D791E883-4E9D-439C-A393-9F18649D7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 w:qFormat="1"/>
    <w:lsdException w:name="annotation text" w:semiHidden="1" w:unhideWhenUsed="1"/>
    <w:lsdException w:name="header" w:semiHidden="1" w:uiPriority="29" w:unhideWhenUsed="1" w:qFormat="1"/>
    <w:lsdException w:name="footer" w:semiHidden="1" w:uiPriority="13" w:unhideWhenUsed="1" w:qFormat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1" w:unhideWhenUsed="1" w:qFormat="1"/>
    <w:lsdException w:name="Body Text 3" w:semiHidden="1" w:uiPriority="2" w:unhideWhenUsed="1" w:qFormat="1"/>
    <w:lsdException w:name="Body Text Indent 2" w:semiHidden="1" w:unhideWhenUsed="1"/>
    <w:lsdException w:name="Body Text Indent 3" w:semiHidden="1" w:unhideWhenUsed="1"/>
    <w:lsdException w:name="Block Text" w:semiHidden="1" w:uiPriority="15" w:unhideWhenUsed="1" w:qFormat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8" w:qFormat="1"/>
    <w:lsdException w:name="Quote" w:uiPriority="16" w:qFormat="1"/>
    <w:lsdException w:name="Intense Quote" w:uiPriority="1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8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555"/>
  </w:style>
  <w:style w:type="paragraph" w:styleId="Heading1">
    <w:name w:val="heading 1"/>
    <w:basedOn w:val="Normal"/>
    <w:next w:val="BodyText"/>
    <w:link w:val="Heading1Char"/>
    <w:uiPriority w:val="9"/>
    <w:qFormat/>
    <w:rsid w:val="001B4B73"/>
    <w:pPr>
      <w:keepNext/>
      <w:keepLines/>
      <w:spacing w:after="120"/>
      <w:outlineLvl w:val="0"/>
    </w:pPr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1B4B73"/>
    <w:pPr>
      <w:keepNext/>
      <w:keepLines/>
      <w:spacing w:before="240" w:after="120"/>
      <w:outlineLvl w:val="1"/>
    </w:pPr>
    <w:rPr>
      <w:b/>
      <w:kern w:val="16"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7B6EB4"/>
    <w:pPr>
      <w:outlineLvl w:val="2"/>
    </w:pPr>
    <w:rPr>
      <w:b w:val="0"/>
      <w:bCs/>
      <w:szCs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7B6EB4"/>
    <w:pPr>
      <w:spacing w:after="60"/>
      <w:outlineLvl w:val="3"/>
    </w:pPr>
    <w:rPr>
      <w:b/>
      <w:bCs w:val="0"/>
      <w:iCs/>
      <w:caps/>
      <w:spacing w:val="6"/>
      <w:sz w:val="20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7B6EB4"/>
    <w:pPr>
      <w:outlineLvl w:val="4"/>
    </w:pPr>
    <w:rPr>
      <w:caps w:val="0"/>
      <w:spacing w:val="0"/>
    </w:rPr>
  </w:style>
  <w:style w:type="paragraph" w:styleId="Heading8">
    <w:name w:val="heading 8"/>
    <w:basedOn w:val="Caption"/>
    <w:next w:val="Normal"/>
    <w:link w:val="Heading8Char"/>
    <w:uiPriority w:val="9"/>
    <w:semiHidden/>
    <w:qFormat/>
    <w:rsid w:val="007B6EB4"/>
    <w:pPr>
      <w:keepNext/>
      <w:keepLines/>
      <w:spacing w:before="240"/>
      <w:outlineLvl w:val="7"/>
    </w:pPr>
    <w:rPr>
      <w:rFonts w:eastAsiaTheme="majorEastAsia" w:cstheme="majorBidi"/>
      <w:b/>
      <w:iCs w:val="0"/>
      <w:spacing w:val="4"/>
      <w:szCs w:val="21"/>
    </w:rPr>
  </w:style>
  <w:style w:type="paragraph" w:styleId="Heading9">
    <w:name w:val="heading 9"/>
    <w:basedOn w:val="Heading8"/>
    <w:next w:val="Normal"/>
    <w:link w:val="Heading9Char"/>
    <w:uiPriority w:val="9"/>
    <w:semiHidden/>
    <w:qFormat/>
    <w:rsid w:val="007B6EB4"/>
    <w:pPr>
      <w:outlineLvl w:val="8"/>
    </w:pPr>
    <w:rPr>
      <w:b w:val="0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5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Header Text"/>
    <w:basedOn w:val="Normal"/>
    <w:link w:val="HeaderChar"/>
    <w:uiPriority w:val="29"/>
    <w:qFormat/>
    <w:rsid w:val="000926D8"/>
    <w:pPr>
      <w:tabs>
        <w:tab w:val="center" w:pos="4680"/>
        <w:tab w:val="right" w:pos="9360"/>
      </w:tabs>
      <w:spacing w:before="80" w:after="480" w:line="240" w:lineRule="auto"/>
    </w:pPr>
    <w:rPr>
      <w:rFonts w:asciiTheme="majorHAnsi" w:hAnsiTheme="majorHAnsi" w:cstheme="majorHAnsi"/>
      <w:bCs/>
      <w:caps/>
      <w:noProof/>
      <w:color w:val="009782" w:themeColor="accent2"/>
      <w:spacing w:val="4"/>
      <w:kern w:val="16"/>
      <w:sz w:val="18"/>
      <w:szCs w:val="24"/>
    </w:rPr>
  </w:style>
  <w:style w:type="character" w:customStyle="1" w:styleId="HeaderChar">
    <w:name w:val="Header Char"/>
    <w:aliases w:val="Header Text Char"/>
    <w:basedOn w:val="DefaultParagraphFont"/>
    <w:link w:val="Header"/>
    <w:uiPriority w:val="29"/>
    <w:rsid w:val="000926D8"/>
    <w:rPr>
      <w:rFonts w:asciiTheme="majorHAnsi" w:hAnsiTheme="majorHAnsi" w:cstheme="majorHAnsi"/>
      <w:bCs/>
      <w:caps/>
      <w:noProof/>
      <w:color w:val="009782" w:themeColor="accent2"/>
      <w:spacing w:val="4"/>
      <w:kern w:val="16"/>
      <w:sz w:val="18"/>
      <w:szCs w:val="24"/>
    </w:rPr>
  </w:style>
  <w:style w:type="paragraph" w:styleId="Footer">
    <w:name w:val="footer"/>
    <w:aliases w:val="Footer Text,Margin Text"/>
    <w:basedOn w:val="Normal"/>
    <w:link w:val="FooterChar"/>
    <w:uiPriority w:val="13"/>
    <w:qFormat/>
    <w:rsid w:val="007B6EB4"/>
    <w:pPr>
      <w:tabs>
        <w:tab w:val="center" w:pos="5400"/>
        <w:tab w:val="right" w:pos="11040"/>
      </w:tabs>
      <w:spacing w:line="240" w:lineRule="auto"/>
    </w:pPr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customStyle="1" w:styleId="FooterChar">
    <w:name w:val="Footer Char"/>
    <w:aliases w:val="Footer Text Char,Margin Text Char"/>
    <w:basedOn w:val="DefaultParagraphFont"/>
    <w:link w:val="Footer"/>
    <w:uiPriority w:val="13"/>
    <w:rsid w:val="007B6EB4"/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styleId="PlaceholderText">
    <w:name w:val="Placeholder Text"/>
    <w:basedOn w:val="DefaultParagraphFont"/>
    <w:uiPriority w:val="99"/>
    <w:semiHidden/>
    <w:rsid w:val="0055683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46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6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6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6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6E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6E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A2879"/>
    <w:pPr>
      <w:spacing w:line="240" w:lineRule="auto"/>
    </w:pPr>
  </w:style>
  <w:style w:type="paragraph" w:styleId="ListParagraph">
    <w:name w:val="List Paragraph"/>
    <w:basedOn w:val="Normal"/>
    <w:uiPriority w:val="78"/>
    <w:qFormat/>
    <w:rsid w:val="007B6EB4"/>
    <w:pPr>
      <w:spacing w:after="120"/>
      <w:ind w:left="480" w:hanging="240"/>
      <w:contextualSpacing/>
    </w:pPr>
    <w:rPr>
      <w:kern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4B73"/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BodyText">
    <w:name w:val="Body Text"/>
    <w:basedOn w:val="Normal"/>
    <w:link w:val="BodyTextChar"/>
    <w:uiPriority w:val="1"/>
    <w:qFormat/>
    <w:rsid w:val="007B6EB4"/>
    <w:pPr>
      <w:spacing w:after="120"/>
    </w:pPr>
    <w:rPr>
      <w:kern w:val="16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B6EB4"/>
    <w:rPr>
      <w:kern w:val="16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4B73"/>
    <w:rPr>
      <w:b/>
      <w:kern w:val="1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6EB4"/>
    <w:rPr>
      <w:bCs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B6EB4"/>
    <w:rPr>
      <w:b/>
      <w:iCs/>
      <w:caps/>
      <w:spacing w:val="6"/>
      <w:kern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B6EB4"/>
    <w:rPr>
      <w:b/>
      <w:iCs/>
      <w:kern w:val="1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EB4"/>
    <w:rPr>
      <w:rFonts w:eastAsiaTheme="majorEastAsia" w:cstheme="majorBidi"/>
      <w:b/>
      <w:i/>
      <w:spacing w:val="4"/>
      <w:kern w:val="16"/>
      <w:sz w:val="18"/>
      <w:szCs w:val="21"/>
    </w:rPr>
  </w:style>
  <w:style w:type="paragraph" w:styleId="Caption">
    <w:name w:val="caption"/>
    <w:aliases w:val="Small Text"/>
    <w:basedOn w:val="Normal"/>
    <w:next w:val="Normal"/>
    <w:link w:val="CaptionChar"/>
    <w:uiPriority w:val="3"/>
    <w:qFormat/>
    <w:rsid w:val="007B6EB4"/>
    <w:pPr>
      <w:spacing w:after="120"/>
    </w:pPr>
    <w:rPr>
      <w:iCs/>
      <w:kern w:val="16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EB4"/>
    <w:rPr>
      <w:rFonts w:eastAsiaTheme="majorEastAsia" w:cstheme="majorBidi"/>
      <w:bCs/>
      <w:i/>
      <w:iCs/>
      <w:spacing w:val="4"/>
      <w:kern w:val="16"/>
      <w:sz w:val="18"/>
      <w:szCs w:val="21"/>
    </w:rPr>
  </w:style>
  <w:style w:type="paragraph" w:styleId="FootnoteText">
    <w:name w:val="footnote text"/>
    <w:aliases w:val="Extra Small Text"/>
    <w:basedOn w:val="Normal"/>
    <w:link w:val="FootnoteTextChar"/>
    <w:uiPriority w:val="4"/>
    <w:qFormat/>
    <w:rsid w:val="007B6EB4"/>
    <w:pPr>
      <w:spacing w:after="120"/>
    </w:pPr>
    <w:rPr>
      <w:kern w:val="16"/>
      <w:sz w:val="16"/>
    </w:rPr>
  </w:style>
  <w:style w:type="character" w:customStyle="1" w:styleId="FootnoteTextChar">
    <w:name w:val="Footnote Text Char"/>
    <w:aliases w:val="Extra Small Text Char"/>
    <w:basedOn w:val="DefaultParagraphFont"/>
    <w:link w:val="FootnoteText"/>
    <w:uiPriority w:val="4"/>
    <w:rsid w:val="007B6EB4"/>
    <w:rPr>
      <w:kern w:val="16"/>
      <w:sz w:val="16"/>
    </w:rPr>
  </w:style>
  <w:style w:type="character" w:customStyle="1" w:styleId="CaptionChar">
    <w:name w:val="Caption Char"/>
    <w:aliases w:val="Small Text Char"/>
    <w:basedOn w:val="DefaultParagraphFont"/>
    <w:link w:val="Caption"/>
    <w:uiPriority w:val="3"/>
    <w:rsid w:val="007B6EB4"/>
    <w:rPr>
      <w:iCs/>
      <w:kern w:val="16"/>
      <w:sz w:val="18"/>
      <w:szCs w:val="18"/>
    </w:rPr>
  </w:style>
  <w:style w:type="character" w:styleId="FootnoteReference">
    <w:name w:val="footnote reference"/>
    <w:aliases w:val="In-Text Citation"/>
    <w:basedOn w:val="DefaultParagraphFont"/>
    <w:uiPriority w:val="11"/>
    <w:qFormat/>
    <w:rsid w:val="007B6EB4"/>
    <w:rPr>
      <w:vertAlign w:val="superscript"/>
    </w:rPr>
  </w:style>
  <w:style w:type="paragraph" w:styleId="Title">
    <w:name w:val="Title"/>
    <w:basedOn w:val="Normal"/>
    <w:next w:val="Subtitle"/>
    <w:link w:val="TitleChar"/>
    <w:uiPriority w:val="7"/>
    <w:qFormat/>
    <w:rsid w:val="001B4B73"/>
    <w:pPr>
      <w:keepNext/>
      <w:keepLines/>
      <w:suppressAutoHyphens/>
      <w:spacing w:after="240"/>
      <w:contextualSpacing/>
    </w:pPr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7"/>
    <w:rsid w:val="001B4B73"/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paragraph" w:styleId="Subtitle">
    <w:name w:val="Subtitle"/>
    <w:basedOn w:val="Normal"/>
    <w:next w:val="BodyText"/>
    <w:link w:val="SubtitleChar"/>
    <w:uiPriority w:val="8"/>
    <w:qFormat/>
    <w:rsid w:val="007E590D"/>
    <w:pPr>
      <w:keepNext/>
      <w:keepLines/>
      <w:numPr>
        <w:ilvl w:val="1"/>
      </w:numPr>
      <w:suppressAutoHyphens/>
      <w:spacing w:after="360"/>
    </w:pPr>
    <w:rPr>
      <w:rFonts w:eastAsiaTheme="minorEastAsia"/>
      <w:spacing w:val="-4"/>
      <w:kern w:val="16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8"/>
    <w:rsid w:val="007E590D"/>
    <w:rPr>
      <w:rFonts w:eastAsiaTheme="minorEastAsia"/>
      <w:spacing w:val="-4"/>
      <w:kern w:val="16"/>
      <w:sz w:val="36"/>
      <w:szCs w:val="32"/>
    </w:rPr>
  </w:style>
  <w:style w:type="paragraph" w:styleId="BodyText2">
    <w:name w:val="Body Text 2"/>
    <w:aliases w:val="Large Text"/>
    <w:basedOn w:val="BodyText"/>
    <w:next w:val="BodyText"/>
    <w:link w:val="BodyText2Char"/>
    <w:uiPriority w:val="1"/>
    <w:qFormat/>
    <w:rsid w:val="007B6EB4"/>
    <w:rPr>
      <w:sz w:val="24"/>
    </w:rPr>
  </w:style>
  <w:style w:type="character" w:customStyle="1" w:styleId="BodyText2Char">
    <w:name w:val="Body Text 2 Char"/>
    <w:aliases w:val="Large Text Char"/>
    <w:basedOn w:val="DefaultParagraphFont"/>
    <w:link w:val="BodyText2"/>
    <w:uiPriority w:val="1"/>
    <w:rsid w:val="007B6EB4"/>
    <w:rPr>
      <w:kern w:val="16"/>
      <w:sz w:val="24"/>
    </w:rPr>
  </w:style>
  <w:style w:type="paragraph" w:styleId="BodyText3">
    <w:name w:val="Body Text 3"/>
    <w:aliases w:val="Extra Large Text"/>
    <w:basedOn w:val="BodyText"/>
    <w:next w:val="BodyText"/>
    <w:link w:val="BodyText3Char"/>
    <w:uiPriority w:val="2"/>
    <w:qFormat/>
    <w:rsid w:val="007B6EB4"/>
    <w:pPr>
      <w:spacing w:after="240"/>
    </w:pPr>
    <w:rPr>
      <w:spacing w:val="-4"/>
      <w:sz w:val="32"/>
      <w:szCs w:val="16"/>
    </w:rPr>
  </w:style>
  <w:style w:type="character" w:customStyle="1" w:styleId="BodyText3Char">
    <w:name w:val="Body Text 3 Char"/>
    <w:aliases w:val="Extra Large Text Char"/>
    <w:basedOn w:val="DefaultParagraphFont"/>
    <w:link w:val="BodyText3"/>
    <w:uiPriority w:val="2"/>
    <w:rsid w:val="007B6EB4"/>
    <w:rPr>
      <w:spacing w:val="-4"/>
      <w:kern w:val="16"/>
      <w:sz w:val="32"/>
      <w:szCs w:val="16"/>
    </w:rPr>
  </w:style>
  <w:style w:type="paragraph" w:styleId="BlockText">
    <w:name w:val="Block Text"/>
    <w:aliases w:val="Callout"/>
    <w:basedOn w:val="Normal"/>
    <w:uiPriority w:val="15"/>
    <w:qFormat/>
    <w:rsid w:val="007B6EB4"/>
    <w:pPr>
      <w:pBdr>
        <w:top w:val="single" w:sz="4" w:space="12" w:color="494949" w:themeColor="text1" w:shadow="1"/>
        <w:left w:val="single" w:sz="4" w:space="12" w:color="494949" w:themeColor="text1" w:shadow="1"/>
        <w:bottom w:val="single" w:sz="4" w:space="10" w:color="494949" w:themeColor="text1" w:shadow="1"/>
        <w:right w:val="single" w:sz="4" w:space="12" w:color="494949" w:themeColor="text1" w:shadow="1"/>
      </w:pBdr>
      <w:spacing w:before="240" w:after="480"/>
      <w:ind w:left="240" w:right="240"/>
    </w:pPr>
    <w:rPr>
      <w:rFonts w:eastAsiaTheme="minorEastAsia"/>
      <w:iCs/>
      <w:kern w:val="16"/>
    </w:rPr>
  </w:style>
  <w:style w:type="character" w:styleId="Emphasis">
    <w:name w:val="Emphasis"/>
    <w:basedOn w:val="DefaultParagraphFont"/>
    <w:uiPriority w:val="10"/>
    <w:qFormat/>
    <w:rsid w:val="007B6EB4"/>
    <w:rPr>
      <w:b/>
      <w:i w:val="0"/>
      <w:iCs/>
    </w:rPr>
  </w:style>
  <w:style w:type="paragraph" w:styleId="NoSpacing">
    <w:name w:val="No Spacing"/>
    <w:basedOn w:val="Normal"/>
    <w:uiPriority w:val="99"/>
    <w:qFormat/>
    <w:rsid w:val="007B6EB4"/>
    <w:pPr>
      <w:spacing w:after="120"/>
    </w:pPr>
    <w:rPr>
      <w:kern w:val="16"/>
    </w:rPr>
  </w:style>
  <w:style w:type="paragraph" w:styleId="Quote">
    <w:name w:val="Quote"/>
    <w:basedOn w:val="Normal"/>
    <w:next w:val="Normal"/>
    <w:link w:val="QuoteChar"/>
    <w:uiPriority w:val="16"/>
    <w:qFormat/>
    <w:rsid w:val="007B6EB4"/>
    <w:pPr>
      <w:spacing w:before="480" w:after="480"/>
      <w:ind w:left="240" w:right="240"/>
    </w:pPr>
    <w:rPr>
      <w:iCs/>
      <w:kern w:val="16"/>
      <w:sz w:val="24"/>
    </w:rPr>
  </w:style>
  <w:style w:type="character" w:customStyle="1" w:styleId="QuoteChar">
    <w:name w:val="Quote Char"/>
    <w:basedOn w:val="DefaultParagraphFont"/>
    <w:link w:val="Quote"/>
    <w:uiPriority w:val="16"/>
    <w:rsid w:val="007B6EB4"/>
    <w:rPr>
      <w:iCs/>
      <w:kern w:val="16"/>
      <w:sz w:val="24"/>
    </w:rPr>
  </w:style>
  <w:style w:type="paragraph" w:styleId="IntenseQuote">
    <w:name w:val="Intense Quote"/>
    <w:basedOn w:val="Quote"/>
    <w:next w:val="Normal"/>
    <w:link w:val="IntenseQuoteChar"/>
    <w:uiPriority w:val="17"/>
    <w:qFormat/>
    <w:rsid w:val="007B6EB4"/>
    <w:rPr>
      <w:spacing w:val="-4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17"/>
    <w:rsid w:val="007B6EB4"/>
    <w:rPr>
      <w:iCs/>
      <w:spacing w:val="-4"/>
      <w:kern w:val="16"/>
      <w:sz w:val="32"/>
    </w:rPr>
  </w:style>
  <w:style w:type="character" w:styleId="SubtleEmphasis">
    <w:name w:val="Subtle Emphasis"/>
    <w:basedOn w:val="DefaultParagraphFont"/>
    <w:uiPriority w:val="10"/>
    <w:qFormat/>
    <w:rsid w:val="007B6EB4"/>
    <w:rPr>
      <w:i/>
      <w:iCs/>
      <w:color w:val="auto"/>
    </w:rPr>
  </w:style>
  <w:style w:type="character" w:styleId="IntenseEmphasis">
    <w:name w:val="Intense Emphasis"/>
    <w:basedOn w:val="DefaultParagraphFont"/>
    <w:uiPriority w:val="99"/>
    <w:qFormat/>
    <w:rsid w:val="007B6EB4"/>
    <w:rPr>
      <w:b/>
      <w:i/>
      <w:iCs/>
      <w:color w:val="auto"/>
    </w:rPr>
  </w:style>
  <w:style w:type="paragraph" w:styleId="TOCHeading">
    <w:name w:val="TOC Heading"/>
    <w:basedOn w:val="Heading2"/>
    <w:next w:val="Normal"/>
    <w:uiPriority w:val="89"/>
    <w:semiHidden/>
    <w:unhideWhenUsed/>
    <w:qFormat/>
    <w:rsid w:val="007B6EB4"/>
    <w:pPr>
      <w:outlineLvl w:val="9"/>
    </w:pPr>
  </w:style>
  <w:style w:type="character" w:customStyle="1" w:styleId="TitleInline">
    <w:name w:val="Title Inline"/>
    <w:basedOn w:val="DefaultParagraphFont"/>
    <w:uiPriority w:val="7"/>
    <w:semiHidden/>
    <w:locked/>
    <w:rsid w:val="00B63CD5"/>
    <w:rPr>
      <w:b/>
      <w:spacing w:val="-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38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IHI-Report-Templat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C"/>
      </a:accent1>
      <a:accent2>
        <a:srgbClr val="009782"/>
      </a:accent2>
      <a:accent3>
        <a:srgbClr val="0173A7"/>
      </a:accent3>
      <a:accent4>
        <a:srgbClr val="004468"/>
      </a:accent4>
      <a:accent5>
        <a:srgbClr val="DCB62E"/>
      </a:accent5>
      <a:accent6>
        <a:srgbClr val="CF6A21"/>
      </a:accent6>
      <a:hlink>
        <a:srgbClr val="1789CA"/>
      </a:hlink>
      <a:folHlink>
        <a:srgbClr val="18478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HI-Report-Template" id="{C67EC4D6-4553-BE4B-8FD6-13ED74DC7059}" vid="{CDC00B74-12CB-FB49-A4E9-0D9C6ABA48B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E4AAD5D34904E9572E96B368766E2" ma:contentTypeVersion="24" ma:contentTypeDescription="Create a new document." ma:contentTypeScope="" ma:versionID="8f5c7ed0cad264d8b7d2bdd38993452e">
  <xsd:schema xmlns:xsd="http://www.w3.org/2001/XMLSchema" xmlns:xs="http://www.w3.org/2001/XMLSchema" xmlns:p="http://schemas.microsoft.com/office/2006/metadata/properties" xmlns:ns2="dcbf299b-904a-4b34-8912-c3b22427d2f4" xmlns:ns3="00bfa5f3-0cd7-4985-8b23-b903f73004eb" xmlns:ns4="f3c2eacc-b6f8-4993-8817-2edd079dfb49" targetNamespace="http://schemas.microsoft.com/office/2006/metadata/properties" ma:root="true" ma:fieldsID="77f3443697ed20ce4514e16e12f09f08" ns2:_="" ns3:_="" ns4:_="">
    <xsd:import namespace="dcbf299b-904a-4b34-8912-c3b22427d2f4"/>
    <xsd:import namespace="00bfa5f3-0cd7-4985-8b23-b903f73004eb"/>
    <xsd:import namespace="f3c2eacc-b6f8-4993-8817-2edd079dfb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o3bh" minOccurs="0"/>
                <xsd:element ref="ns2:Note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Important" minOccurs="0"/>
                <xsd:element ref="ns2:MediaServiceObjectDetectorVersions" minOccurs="0"/>
                <xsd:element ref="ns2:Topic" minOccurs="0"/>
                <xsd:element ref="ns2:FileTyp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f299b-904a-4b34-8912-c3b22427d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3bh" ma:index="20" nillable="true" ma:displayName="Text" ma:internalName="o3bh">
      <xsd:simpleType>
        <xsd:restriction base="dms:Text"/>
      </xsd:simpleType>
    </xsd:element>
    <xsd:element name="Notes" ma:index="21" nillable="true" ma:displayName="Notes" ma:description="Reporting &amp; Continuation Applications" ma:format="Dropdown" ma:internalName="Notes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8d24a22-dcaf-4da9-864c-7370bdbde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mportant" ma:index="26" nillable="true" ma:displayName="Important" ma:description="Approved by IRB, info to be used on flyer" ma:format="Dropdown" ma:internalName="Important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opic" ma:index="28" nillable="true" ma:displayName="Subtopic" ma:format="Dropdown" ma:internalName="Topic">
      <xsd:simpleType>
        <xsd:restriction base="dms:Text">
          <xsd:maxLength value="255"/>
        </xsd:restriction>
      </xsd:simpleType>
    </xsd:element>
    <xsd:element name="FileType" ma:index="29" nillable="true" ma:displayName="File Type" ma:format="Dropdown" ma:internalName="FileType">
      <xsd:simpleType>
        <xsd:restriction base="dms:Choice">
          <xsd:enumeration value="Data"/>
          <xsd:enumeration value="Notes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fa5f3-0cd7-4985-8b23-b903f73004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2eacc-b6f8-4993-8817-2edd079dfb49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497e5355-e964-4c47-91e2-dd0d316f9c02}" ma:internalName="TaxCatchAll" ma:showField="CatchAllData" ma:web="00bfa5f3-0cd7-4985-8b23-b903f73004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c2eacc-b6f8-4993-8817-2edd079dfb49" xsi:nil="true"/>
    <lcf76f155ced4ddcb4097134ff3c332f xmlns="dcbf299b-904a-4b34-8912-c3b22427d2f4">
      <Terms xmlns="http://schemas.microsoft.com/office/infopath/2007/PartnerControls"/>
    </lcf76f155ced4ddcb4097134ff3c332f>
    <o3bh xmlns="dcbf299b-904a-4b34-8912-c3b22427d2f4" xsi:nil="true"/>
    <Notes xmlns="dcbf299b-904a-4b34-8912-c3b22427d2f4" xsi:nil="true"/>
    <Important xmlns="dcbf299b-904a-4b34-8912-c3b22427d2f4" xsi:nil="true"/>
    <FileType xmlns="dcbf299b-904a-4b34-8912-c3b22427d2f4" xsi:nil="true"/>
    <Topic xmlns="dcbf299b-904a-4b34-8912-c3b22427d2f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BFACBF-380C-4BE2-ABC5-EEFC313C26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bf299b-904a-4b34-8912-c3b22427d2f4"/>
    <ds:schemaRef ds:uri="00bfa5f3-0cd7-4985-8b23-b903f73004eb"/>
    <ds:schemaRef ds:uri="f3c2eacc-b6f8-4993-8817-2edd079dfb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89C412-54DB-4FC3-AAE0-A3C8402EF247}">
  <ds:schemaRefs>
    <ds:schemaRef ds:uri="http://schemas.microsoft.com/office/2006/metadata/properties"/>
    <ds:schemaRef ds:uri="http://schemas.microsoft.com/office/infopath/2007/PartnerControls"/>
    <ds:schemaRef ds:uri="f3c2eacc-b6f8-4993-8817-2edd079dfb49"/>
    <ds:schemaRef ds:uri="dcbf299b-904a-4b34-8912-c3b22427d2f4"/>
  </ds:schemaRefs>
</ds:datastoreItem>
</file>

<file path=customXml/itemProps3.xml><?xml version="1.0" encoding="utf-8"?>
<ds:datastoreItem xmlns:ds="http://schemas.openxmlformats.org/officeDocument/2006/customXml" ds:itemID="{D5CF0BCC-FFC6-4466-BF8F-269C74809F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GE Community Grants Program, 2024–2025</vt:lpstr>
    </vt:vector>
  </TitlesOfParts>
  <Manager/>
  <Company>Urban Indian Health Institute</Company>
  <LinksUpToDate>false</LinksUpToDate>
  <CharactersWithSpaces>31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GE Community Grants Program, 2024–2025</dc:title>
  <dc:subject/>
  <dc:creator>Urban Indian Health Institute</dc:creator>
  <cp:keywords/>
  <dc:description/>
  <cp:lastModifiedBy>Jayden Robles</cp:lastModifiedBy>
  <cp:revision>2</cp:revision>
  <cp:lastPrinted>2023-05-22T19:10:00Z</cp:lastPrinted>
  <dcterms:created xsi:type="dcterms:W3CDTF">2024-05-16T22:27:00Z</dcterms:created>
  <dcterms:modified xsi:type="dcterms:W3CDTF">2024-05-16T22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E4AAD5D34904E9572E96B368766E2</vt:lpwstr>
  </property>
  <property fmtid="{D5CDD505-2E9C-101B-9397-08002B2CF9AE}" pid="3" name="MediaServiceImageTags">
    <vt:lpwstr/>
  </property>
</Properties>
</file>